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531D6013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39C6329" w14:textId="77777777" w:rsidR="006051CC" w:rsidRDefault="006051CC" w:rsidP="000F0BF6">
            <w:pPr>
              <w:spacing w:before="111"/>
              <w:ind w:left="258" w:right="258"/>
            </w:pPr>
          </w:p>
          <w:p w14:paraId="4194EC11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0660137" wp14:editId="544964B6">
                  <wp:extent cx="533400" cy="525373"/>
                  <wp:effectExtent l="0" t="0" r="0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312FA8" w14:textId="77777777" w:rsidR="006051CC" w:rsidRDefault="006051CC" w:rsidP="000F0BF6">
            <w:pPr>
              <w:ind w:right="258"/>
            </w:pPr>
            <w:r>
              <w:t xml:space="preserve">                                                                          </w:t>
            </w:r>
          </w:p>
          <w:p w14:paraId="3EFDED97" w14:textId="10FD97B1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E907E1E" w14:textId="033153D9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8430A94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3EF9CD1F" w14:textId="50450051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03EF3C2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EA969C5" wp14:editId="644B6143">
                  <wp:extent cx="533400" cy="525373"/>
                  <wp:effectExtent l="0" t="0" r="0" b="82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1A169E" w14:textId="77777777" w:rsidR="006051CC" w:rsidRPr="000D70F7" w:rsidRDefault="006051CC" w:rsidP="000F0BF6"/>
          <w:p w14:paraId="35E28DA1" w14:textId="50C1C46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F603859" w14:textId="30B19AF5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95E8686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A5B9480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265CD9D4" w14:textId="77777777" w:rsidR="006051CC" w:rsidRPr="000D70F7" w:rsidRDefault="006051CC" w:rsidP="000F0BF6">
            <w:pPr>
              <w:jc w:val="center"/>
            </w:pPr>
          </w:p>
        </w:tc>
      </w:tr>
      <w:tr w:rsidR="006051CC" w14:paraId="33606010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8FB8C60" w14:textId="759833AB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544FFB0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ADF381C" wp14:editId="20784BD0">
                  <wp:extent cx="533400" cy="525373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11E159" w14:textId="77777777" w:rsidR="006051CC" w:rsidRPr="00990C8C" w:rsidRDefault="006051CC" w:rsidP="000F0BF6">
            <w:pPr>
              <w:ind w:left="258" w:right="258"/>
            </w:pPr>
          </w:p>
          <w:p w14:paraId="6FFEE813" w14:textId="21E2FFF5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11A0B74" w14:textId="2F65B61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F362000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A76AF69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6344276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6DE6713F" w14:textId="77777777" w:rsidR="006051CC" w:rsidRDefault="006051CC" w:rsidP="000F0BF6"/>
          <w:p w14:paraId="3C93698F" w14:textId="77777777" w:rsidR="006051CC" w:rsidRDefault="006051CC" w:rsidP="000F0BF6"/>
          <w:p w14:paraId="7E456D89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488811C3" w14:textId="1FC65227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71E3C62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2012289" wp14:editId="4096AF8C">
                  <wp:extent cx="533400" cy="5253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FF4D93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564FCF4D" w14:textId="29BBF8E2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ED0A114" w14:textId="0E1D930D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4C04985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FD13135" w14:textId="77777777" w:rsidR="006051CC" w:rsidRDefault="006051CC" w:rsidP="000F0BF6"/>
          <w:p w14:paraId="27599972" w14:textId="77777777" w:rsidR="006051CC" w:rsidRPr="000D70F7" w:rsidRDefault="006051CC" w:rsidP="000F0BF6">
            <w:pPr>
              <w:jc w:val="center"/>
            </w:pPr>
          </w:p>
        </w:tc>
      </w:tr>
      <w:tr w:rsidR="006051CC" w14:paraId="4C1A6077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135221C1" w14:textId="6C1E386C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0E597B8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FD9562A" wp14:editId="7FCB6DF5">
                  <wp:extent cx="533400" cy="525373"/>
                  <wp:effectExtent l="0" t="0" r="0" b="825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FA46F0" w14:textId="77777777" w:rsidR="006051CC" w:rsidRPr="000D70F7" w:rsidRDefault="006051CC" w:rsidP="000F0BF6"/>
          <w:p w14:paraId="2680178B" w14:textId="19392C3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B13E55F" w14:textId="1E3AE5AF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55337F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497D3E1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FA838F5" w14:textId="77777777" w:rsidR="006051CC" w:rsidRDefault="006051CC" w:rsidP="000F0BF6"/>
          <w:p w14:paraId="439DB6CA" w14:textId="77777777" w:rsidR="006051CC" w:rsidRDefault="006051CC" w:rsidP="000F0BF6"/>
          <w:p w14:paraId="147A4E89" w14:textId="77777777" w:rsidR="006051CC" w:rsidRDefault="006051CC" w:rsidP="000F0BF6"/>
          <w:p w14:paraId="33238781" w14:textId="77777777" w:rsidR="006051CC" w:rsidRDefault="006051CC" w:rsidP="000F0BF6"/>
          <w:p w14:paraId="7512405E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583C548D" w14:textId="083D7BBB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D848F8C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A465501" wp14:editId="3737CABA">
                  <wp:extent cx="533400" cy="52537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83BE09" w14:textId="77777777" w:rsidR="006051CC" w:rsidRPr="000D70F7" w:rsidRDefault="006051CC" w:rsidP="000F0BF6"/>
          <w:p w14:paraId="361E2062" w14:textId="68C911D4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CCD2386" w14:textId="69EEC748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4D89B68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4CEA273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263ADC10" w14:textId="77777777" w:rsidR="006051CC" w:rsidRDefault="006051CC" w:rsidP="000F0BF6"/>
          <w:p w14:paraId="3B1913D3" w14:textId="77777777" w:rsidR="006051CC" w:rsidRPr="000D70F7" w:rsidRDefault="006051CC" w:rsidP="000F0BF6">
            <w:pPr>
              <w:jc w:val="center"/>
            </w:pPr>
          </w:p>
        </w:tc>
      </w:tr>
      <w:tr w:rsidR="006051CC" w14:paraId="20810969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AF394C4" w14:textId="06C4779F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D9EED61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269005C" wp14:editId="413FAB81">
                  <wp:extent cx="533400" cy="525373"/>
                  <wp:effectExtent l="0" t="0" r="0" b="825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059BB3" w14:textId="77777777" w:rsidR="006051CC" w:rsidRPr="000D70F7" w:rsidRDefault="006051CC" w:rsidP="000F0BF6"/>
          <w:p w14:paraId="3332E65D" w14:textId="62E00DE5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2BC4A70" w14:textId="7A419AFB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C807D8F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85DACB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CB8CE0A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8C52762" w14:textId="77777777" w:rsidR="006051CC" w:rsidRPr="000D70F7" w:rsidRDefault="006051CC" w:rsidP="000F0BF6"/>
          <w:p w14:paraId="5E849498" w14:textId="77777777" w:rsidR="006051CC" w:rsidRDefault="006051CC" w:rsidP="000F0BF6"/>
          <w:p w14:paraId="1F457BB0" w14:textId="77777777" w:rsidR="006051CC" w:rsidRDefault="006051CC" w:rsidP="000F0BF6"/>
          <w:p w14:paraId="47A6DB11" w14:textId="77777777" w:rsidR="006051CC" w:rsidRDefault="006051CC" w:rsidP="000F0BF6"/>
          <w:p w14:paraId="672EE3A1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0CDF8A22" w14:textId="27E3869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6C2EA61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2A344DC" wp14:editId="0C959354">
                  <wp:extent cx="533400" cy="525373"/>
                  <wp:effectExtent l="0" t="0" r="0" b="825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A675A3" w14:textId="77777777" w:rsidR="006051CC" w:rsidRPr="000D70F7" w:rsidRDefault="006051CC" w:rsidP="000F0BF6"/>
          <w:p w14:paraId="42FBC55B" w14:textId="4B2634AF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FCF176A" w14:textId="727FD499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6C211C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E31CC92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0781FAD9" w14:textId="77777777" w:rsidR="006051CC" w:rsidRPr="000D70F7" w:rsidRDefault="006051CC" w:rsidP="000F0BF6">
            <w:pPr>
              <w:jc w:val="center"/>
            </w:pPr>
          </w:p>
        </w:tc>
      </w:tr>
    </w:tbl>
    <w:p w14:paraId="1152CBED" w14:textId="77777777" w:rsidR="006051CC" w:rsidRPr="00F3556C" w:rsidRDefault="006051CC" w:rsidP="006051CC">
      <w:pPr>
        <w:ind w:left="258" w:right="258"/>
        <w:rPr>
          <w:vanish/>
        </w:rPr>
      </w:pPr>
    </w:p>
    <w:p w14:paraId="20D03DB0" w14:textId="77777777" w:rsidR="006051CC" w:rsidRDefault="006051CC"/>
    <w:p w14:paraId="6C9CEA5B" w14:textId="77777777" w:rsidR="006051CC" w:rsidRDefault="006051CC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33F85FBF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076878E2" w14:textId="27097D22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DF2353A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3EFBB09" wp14:editId="2EE72302">
                  <wp:extent cx="533400" cy="525373"/>
                  <wp:effectExtent l="0" t="0" r="0" b="825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F0E053" w14:textId="77777777" w:rsidR="00C8072B" w:rsidRPr="000D70F7" w:rsidRDefault="00C8072B" w:rsidP="00C8072B"/>
          <w:p w14:paraId="36DAC80A" w14:textId="459421D1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238F317" w14:textId="765301A2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DD26975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C249EDF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A83A907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47F8417E" w14:textId="4D90172E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9F55159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6B93A7B" wp14:editId="6B0567EF">
                  <wp:extent cx="533400" cy="525373"/>
                  <wp:effectExtent l="0" t="0" r="0" b="8255"/>
                  <wp:docPr id="74" name="Picture 74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3E7D40" w14:textId="77777777" w:rsidR="006051CC" w:rsidRPr="000D70F7" w:rsidRDefault="006051CC" w:rsidP="000F0BF6"/>
          <w:p w14:paraId="3F57E9C0" w14:textId="7737D08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AAF3B00" w14:textId="0F2939C5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F773715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B88F06E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F7C7099" w14:textId="77777777" w:rsidR="006051CC" w:rsidRPr="000D70F7" w:rsidRDefault="006051CC" w:rsidP="000F0BF6">
            <w:pPr>
              <w:jc w:val="center"/>
            </w:pPr>
          </w:p>
        </w:tc>
      </w:tr>
      <w:tr w:rsidR="006051CC" w14:paraId="4B5D1983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5A7DE4C6" w14:textId="28FFD14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ABE5739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9712134" wp14:editId="14139897">
                  <wp:extent cx="533400" cy="525373"/>
                  <wp:effectExtent l="0" t="0" r="0" b="8255"/>
                  <wp:docPr id="75" name="Picture 75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24F0A2" w14:textId="77777777" w:rsidR="006051CC" w:rsidRPr="00990C8C" w:rsidRDefault="006051CC" w:rsidP="000F0BF6">
            <w:pPr>
              <w:ind w:left="258" w:right="258"/>
            </w:pPr>
          </w:p>
          <w:p w14:paraId="1B306945" w14:textId="5B383653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B433D8E" w14:textId="2B273BA6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D9D40FC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4D2D991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7F1573B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10AC5E2F" w14:textId="77777777" w:rsidR="006051CC" w:rsidRDefault="006051CC" w:rsidP="000F0BF6"/>
          <w:p w14:paraId="3FA5EC31" w14:textId="77777777" w:rsidR="006051CC" w:rsidRDefault="006051CC" w:rsidP="000F0BF6"/>
          <w:p w14:paraId="5B62F9B4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7F12496D" w14:textId="09F21A95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B97CF08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ED1A462" wp14:editId="5B9C2109">
                  <wp:extent cx="533400" cy="525373"/>
                  <wp:effectExtent l="0" t="0" r="0" b="8255"/>
                  <wp:docPr id="76" name="Picture 76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EE709A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1B627FD1" w14:textId="54657FAA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CCE2D6C" w14:textId="342332A8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CB1606C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BCD076C" w14:textId="77777777" w:rsidR="006051CC" w:rsidRDefault="006051CC" w:rsidP="000F0BF6"/>
          <w:p w14:paraId="43A27B33" w14:textId="77777777" w:rsidR="006051CC" w:rsidRPr="000D70F7" w:rsidRDefault="006051CC" w:rsidP="000F0BF6">
            <w:pPr>
              <w:jc w:val="center"/>
            </w:pPr>
          </w:p>
        </w:tc>
      </w:tr>
      <w:tr w:rsidR="006051CC" w14:paraId="2BF686AB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4DA88317" w14:textId="1ACC1730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4B9F4A7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FAC4385" wp14:editId="5EA6F259">
                  <wp:extent cx="533400" cy="525373"/>
                  <wp:effectExtent l="0" t="0" r="0" b="8255"/>
                  <wp:docPr id="77" name="Picture 77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EB88B3" w14:textId="77777777" w:rsidR="006051CC" w:rsidRPr="000D70F7" w:rsidRDefault="006051CC" w:rsidP="000F0BF6"/>
          <w:p w14:paraId="72E839A7" w14:textId="3292B1F3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1F8BAF8" w14:textId="6162D446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E29AD4F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FEA9B26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64EC669" w14:textId="77777777" w:rsidR="006051CC" w:rsidRDefault="006051CC" w:rsidP="000F0BF6"/>
          <w:p w14:paraId="271EA088" w14:textId="77777777" w:rsidR="006051CC" w:rsidRDefault="006051CC" w:rsidP="000F0BF6"/>
          <w:p w14:paraId="5D015AF2" w14:textId="77777777" w:rsidR="006051CC" w:rsidRDefault="006051CC" w:rsidP="000F0BF6"/>
          <w:p w14:paraId="180AD214" w14:textId="77777777" w:rsidR="006051CC" w:rsidRDefault="006051CC" w:rsidP="000F0BF6"/>
          <w:p w14:paraId="722A0CC6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5238FB05" w14:textId="1043FE3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F02C8A7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5AC208A" wp14:editId="776930A9">
                  <wp:extent cx="533400" cy="525373"/>
                  <wp:effectExtent l="0" t="0" r="0" b="8255"/>
                  <wp:docPr id="78" name="Picture 7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D8A6B4" w14:textId="77777777" w:rsidR="006051CC" w:rsidRPr="000D70F7" w:rsidRDefault="006051CC" w:rsidP="000F0BF6"/>
          <w:p w14:paraId="0A8020EF" w14:textId="7B4C0D0B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07C269F" w14:textId="51E536D3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5E28BA2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F13B904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2ADAF42" w14:textId="77777777" w:rsidR="006051CC" w:rsidRDefault="006051CC" w:rsidP="000F0BF6"/>
          <w:p w14:paraId="0C296AE5" w14:textId="77777777" w:rsidR="006051CC" w:rsidRPr="000D70F7" w:rsidRDefault="006051CC" w:rsidP="000F0BF6">
            <w:pPr>
              <w:jc w:val="center"/>
            </w:pPr>
          </w:p>
        </w:tc>
      </w:tr>
      <w:tr w:rsidR="006051CC" w14:paraId="39FBC501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B991FCB" w14:textId="7C938AE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C658823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97CBE21" wp14:editId="6196BFD8">
                  <wp:extent cx="533400" cy="525373"/>
                  <wp:effectExtent l="0" t="0" r="0" b="8255"/>
                  <wp:docPr id="79" name="Picture 79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2474F0" w14:textId="77777777" w:rsidR="006051CC" w:rsidRPr="000D70F7" w:rsidRDefault="006051CC" w:rsidP="000F0BF6"/>
          <w:p w14:paraId="67A70D4D" w14:textId="5A5D680C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EB63551" w14:textId="3333181A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F281EF1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137FE6F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C28BDF8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20C9E2C" w14:textId="77777777" w:rsidR="006051CC" w:rsidRPr="000D70F7" w:rsidRDefault="006051CC" w:rsidP="000F0BF6"/>
          <w:p w14:paraId="191CD7FA" w14:textId="77777777" w:rsidR="006051CC" w:rsidRDefault="006051CC" w:rsidP="000F0BF6"/>
          <w:p w14:paraId="02964B12" w14:textId="77777777" w:rsidR="006051CC" w:rsidRDefault="006051CC" w:rsidP="000F0BF6"/>
          <w:p w14:paraId="5ACA9C52" w14:textId="77777777" w:rsidR="006051CC" w:rsidRDefault="006051CC" w:rsidP="000F0BF6"/>
          <w:p w14:paraId="29DBEB21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74D82CB3" w14:textId="21807BFF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437B575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F4AA2B9" wp14:editId="1D518A92">
                  <wp:extent cx="533400" cy="525373"/>
                  <wp:effectExtent l="0" t="0" r="0" b="8255"/>
                  <wp:docPr id="80" name="Picture 80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3908AC" w14:textId="77777777" w:rsidR="006051CC" w:rsidRPr="000D70F7" w:rsidRDefault="006051CC" w:rsidP="000F0BF6"/>
          <w:p w14:paraId="0F0E66AF" w14:textId="317573E8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68603E4" w14:textId="3CFEF94B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E502422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387122D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1FD142C8" w14:textId="77777777" w:rsidR="006051CC" w:rsidRPr="000D70F7" w:rsidRDefault="006051CC" w:rsidP="000F0BF6">
            <w:pPr>
              <w:jc w:val="center"/>
            </w:pPr>
          </w:p>
        </w:tc>
      </w:tr>
    </w:tbl>
    <w:p w14:paraId="0AC182BF" w14:textId="77777777" w:rsidR="006051CC" w:rsidRPr="00F3556C" w:rsidRDefault="006051CC" w:rsidP="006051CC">
      <w:pPr>
        <w:ind w:left="258" w:right="258"/>
        <w:rPr>
          <w:vanish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026717B1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67FE88A7" w14:textId="38645BEA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ACD63EF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FFD7578" wp14:editId="199077EE">
                  <wp:extent cx="533400" cy="525373"/>
                  <wp:effectExtent l="0" t="0" r="0" b="825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7F8591" w14:textId="77777777" w:rsidR="00C8072B" w:rsidRPr="000D70F7" w:rsidRDefault="00C8072B" w:rsidP="00C8072B"/>
          <w:p w14:paraId="4B33D8ED" w14:textId="1FBDBEF5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F15E05B" w14:textId="2FDDFB85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54CB7E3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B37351E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0163263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2E97CF2A" w14:textId="63E3019E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0F357E0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16FE6EE" wp14:editId="1CFB2E67">
                  <wp:extent cx="533400" cy="525373"/>
                  <wp:effectExtent l="0" t="0" r="0" b="8255"/>
                  <wp:docPr id="82" name="Picture 82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7EE924" w14:textId="77777777" w:rsidR="006051CC" w:rsidRPr="000D70F7" w:rsidRDefault="006051CC" w:rsidP="000F0BF6"/>
          <w:p w14:paraId="39C2EFD5" w14:textId="0ECBB29F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6778B7C" w14:textId="574CAD3C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32EC401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422176F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AE9B239" w14:textId="77777777" w:rsidR="006051CC" w:rsidRPr="000D70F7" w:rsidRDefault="006051CC" w:rsidP="000F0BF6">
            <w:pPr>
              <w:jc w:val="center"/>
            </w:pPr>
          </w:p>
        </w:tc>
      </w:tr>
      <w:tr w:rsidR="006051CC" w14:paraId="0BCBA4D2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480492C1" w14:textId="104B4713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27ECB75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B2FD525" wp14:editId="2510E155">
                  <wp:extent cx="533400" cy="525373"/>
                  <wp:effectExtent l="0" t="0" r="0" b="8255"/>
                  <wp:docPr id="83" name="Picture 83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503414" w14:textId="77777777" w:rsidR="006051CC" w:rsidRPr="00990C8C" w:rsidRDefault="006051CC" w:rsidP="000F0BF6">
            <w:pPr>
              <w:ind w:left="258" w:right="258"/>
            </w:pPr>
          </w:p>
          <w:p w14:paraId="70EA9E62" w14:textId="279C042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3CAFB80" w14:textId="2A53A45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D1F5EE7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7889211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D588152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27661D41" w14:textId="77777777" w:rsidR="006051CC" w:rsidRDefault="006051CC" w:rsidP="000F0BF6"/>
          <w:p w14:paraId="137D00C3" w14:textId="77777777" w:rsidR="006051CC" w:rsidRDefault="006051CC" w:rsidP="000F0BF6"/>
          <w:p w14:paraId="3D92EA85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483BB434" w14:textId="1FAE01C1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57CF819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3A13B25" wp14:editId="2B66B5F0">
                  <wp:extent cx="533400" cy="525373"/>
                  <wp:effectExtent l="0" t="0" r="0" b="8255"/>
                  <wp:docPr id="84" name="Picture 84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469C52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2DE7A2F9" w14:textId="1869954A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A63F23D" w14:textId="3787CFAE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750E873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5F258E5" w14:textId="77777777" w:rsidR="006051CC" w:rsidRDefault="006051CC" w:rsidP="000F0BF6"/>
          <w:p w14:paraId="4D493038" w14:textId="77777777" w:rsidR="006051CC" w:rsidRPr="000D70F7" w:rsidRDefault="006051CC" w:rsidP="000F0BF6">
            <w:pPr>
              <w:jc w:val="center"/>
            </w:pPr>
          </w:p>
        </w:tc>
      </w:tr>
      <w:tr w:rsidR="006051CC" w14:paraId="3DC3F6E1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1E7EC2EA" w14:textId="6DC15CEC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0084E73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E5E7435" wp14:editId="289CDBB0">
                  <wp:extent cx="533400" cy="525373"/>
                  <wp:effectExtent l="0" t="0" r="0" b="8255"/>
                  <wp:docPr id="85" name="Picture 85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B6312C" w14:textId="77777777" w:rsidR="006051CC" w:rsidRPr="000D70F7" w:rsidRDefault="006051CC" w:rsidP="000F0BF6"/>
          <w:p w14:paraId="3D8942F2" w14:textId="4784F108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5DA1CD9" w14:textId="60D7DBD4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B918FFE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A4DD0FA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656C828" w14:textId="77777777" w:rsidR="006051CC" w:rsidRDefault="006051CC" w:rsidP="000F0BF6"/>
          <w:p w14:paraId="2A498F5C" w14:textId="77777777" w:rsidR="006051CC" w:rsidRDefault="006051CC" w:rsidP="000F0BF6"/>
          <w:p w14:paraId="630D7451" w14:textId="77777777" w:rsidR="006051CC" w:rsidRDefault="006051CC" w:rsidP="000F0BF6"/>
          <w:p w14:paraId="16343499" w14:textId="77777777" w:rsidR="006051CC" w:rsidRDefault="006051CC" w:rsidP="000F0BF6"/>
          <w:p w14:paraId="6BD29E02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0A04970F" w14:textId="4BA560CB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D23D651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24A4BEE3" wp14:editId="5F3BDD09">
                  <wp:extent cx="533400" cy="525373"/>
                  <wp:effectExtent l="0" t="0" r="0" b="8255"/>
                  <wp:docPr id="86" name="Picture 86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E1C04A" w14:textId="77777777" w:rsidR="006051CC" w:rsidRPr="000D70F7" w:rsidRDefault="006051CC" w:rsidP="000F0BF6"/>
          <w:p w14:paraId="799A88DB" w14:textId="1AEC685E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8813FAE" w14:textId="68E8E9E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174D572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A2D4B16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6A64836" w14:textId="77777777" w:rsidR="006051CC" w:rsidRDefault="006051CC" w:rsidP="000F0BF6"/>
          <w:p w14:paraId="342D0274" w14:textId="77777777" w:rsidR="006051CC" w:rsidRPr="000D70F7" w:rsidRDefault="006051CC" w:rsidP="000F0BF6">
            <w:pPr>
              <w:jc w:val="center"/>
            </w:pPr>
          </w:p>
        </w:tc>
      </w:tr>
      <w:tr w:rsidR="006051CC" w14:paraId="6B157E29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1E2EE4E" w14:textId="50C68630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9DCF4A3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69B828E" wp14:editId="66EC44B8">
                  <wp:extent cx="533400" cy="525373"/>
                  <wp:effectExtent l="0" t="0" r="0" b="8255"/>
                  <wp:docPr id="87" name="Picture 87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A1E3EF" w14:textId="77777777" w:rsidR="006051CC" w:rsidRPr="000D70F7" w:rsidRDefault="006051CC" w:rsidP="000F0BF6"/>
          <w:p w14:paraId="79B2360A" w14:textId="03B4A2B9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4D02541" w14:textId="3FA85FE5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031FFC4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92DAAD1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7FED8A4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6C9BCB6" w14:textId="77777777" w:rsidR="006051CC" w:rsidRPr="000D70F7" w:rsidRDefault="006051CC" w:rsidP="000F0BF6"/>
          <w:p w14:paraId="145979CD" w14:textId="77777777" w:rsidR="006051CC" w:rsidRDefault="006051CC" w:rsidP="000F0BF6"/>
          <w:p w14:paraId="47A277CD" w14:textId="77777777" w:rsidR="006051CC" w:rsidRDefault="006051CC" w:rsidP="000F0BF6"/>
          <w:p w14:paraId="3EDAD481" w14:textId="77777777" w:rsidR="006051CC" w:rsidRDefault="006051CC" w:rsidP="000F0BF6"/>
          <w:p w14:paraId="6C173B51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524B8630" w14:textId="4D172F3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667D1B4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1153D75" wp14:editId="76E37995">
                  <wp:extent cx="533400" cy="525373"/>
                  <wp:effectExtent l="0" t="0" r="0" b="8255"/>
                  <wp:docPr id="88" name="Picture 8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E4C04E" w14:textId="77777777" w:rsidR="006051CC" w:rsidRPr="000D70F7" w:rsidRDefault="006051CC" w:rsidP="000F0BF6"/>
          <w:p w14:paraId="2DB248FA" w14:textId="02F7CF7F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BA67417" w14:textId="6770594B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BC064F5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EEDD33D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54CD8288" w14:textId="77777777" w:rsidR="006051CC" w:rsidRPr="000D70F7" w:rsidRDefault="006051CC" w:rsidP="000F0BF6">
            <w:pPr>
              <w:jc w:val="center"/>
            </w:pPr>
          </w:p>
        </w:tc>
      </w:tr>
    </w:tbl>
    <w:p w14:paraId="3295D42C" w14:textId="77777777" w:rsidR="006051CC" w:rsidRPr="00F3556C" w:rsidRDefault="006051CC" w:rsidP="006051CC">
      <w:pPr>
        <w:ind w:left="258" w:right="258"/>
        <w:rPr>
          <w:vanish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32B30FF9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4D42AE67" w14:textId="669DF60C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2299643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872851B" wp14:editId="5C695B36">
                  <wp:extent cx="533400" cy="525373"/>
                  <wp:effectExtent l="0" t="0" r="0" b="825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7650F2" w14:textId="77777777" w:rsidR="00C8072B" w:rsidRPr="000D70F7" w:rsidRDefault="00C8072B" w:rsidP="00C8072B"/>
          <w:p w14:paraId="360C2E21" w14:textId="3B48004E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C527624" w14:textId="50DF9711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28B07DD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AB97962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763A8D7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0550FEE6" w14:textId="5725335A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F4F7947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A732FC8" wp14:editId="0FFD045E">
                  <wp:extent cx="533400" cy="525373"/>
                  <wp:effectExtent l="0" t="0" r="0" b="8255"/>
                  <wp:docPr id="90" name="Picture 90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EC4359" w14:textId="77777777" w:rsidR="006051CC" w:rsidRPr="000D70F7" w:rsidRDefault="006051CC" w:rsidP="000F0BF6"/>
          <w:p w14:paraId="60E0B420" w14:textId="04A1B412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76B2723" w14:textId="4C3C9CD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4C938B0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690A303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5CA7339" w14:textId="77777777" w:rsidR="006051CC" w:rsidRPr="000D70F7" w:rsidRDefault="006051CC" w:rsidP="000F0BF6">
            <w:pPr>
              <w:jc w:val="center"/>
            </w:pPr>
          </w:p>
        </w:tc>
      </w:tr>
      <w:tr w:rsidR="006051CC" w14:paraId="1FAC4098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1A789B20" w14:textId="3DD13EB4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FE3E209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89D5586" wp14:editId="46E6EB8B">
                  <wp:extent cx="533400" cy="525373"/>
                  <wp:effectExtent l="0" t="0" r="0" b="8255"/>
                  <wp:docPr id="91" name="Picture 91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632AB8" w14:textId="77777777" w:rsidR="006051CC" w:rsidRPr="00990C8C" w:rsidRDefault="006051CC" w:rsidP="000F0BF6">
            <w:pPr>
              <w:ind w:left="258" w:right="258"/>
            </w:pPr>
          </w:p>
          <w:p w14:paraId="6B6A9834" w14:textId="5144F90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35DE80B" w14:textId="595D3390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49BD039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8902002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C28A598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6E65B340" w14:textId="77777777" w:rsidR="006051CC" w:rsidRDefault="006051CC" w:rsidP="000F0BF6"/>
          <w:p w14:paraId="4E9A81FB" w14:textId="77777777" w:rsidR="006051CC" w:rsidRDefault="006051CC" w:rsidP="000F0BF6"/>
          <w:p w14:paraId="18794B09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00404B60" w14:textId="4258E61F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D9850B5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23E702B3" wp14:editId="705F4047">
                  <wp:extent cx="533400" cy="525373"/>
                  <wp:effectExtent l="0" t="0" r="0" b="8255"/>
                  <wp:docPr id="92" name="Picture 92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5CF764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648B6BB3" w14:textId="31464ECE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3AFB0F4" w14:textId="71811772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624754F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FB5040F" w14:textId="77777777" w:rsidR="006051CC" w:rsidRDefault="006051CC" w:rsidP="000F0BF6"/>
          <w:p w14:paraId="2E697B4F" w14:textId="77777777" w:rsidR="006051CC" w:rsidRPr="000D70F7" w:rsidRDefault="006051CC" w:rsidP="000F0BF6">
            <w:pPr>
              <w:jc w:val="center"/>
            </w:pPr>
          </w:p>
        </w:tc>
      </w:tr>
      <w:tr w:rsidR="006051CC" w14:paraId="7D56CC2C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E36D838" w14:textId="31A63C11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9119D63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131C6ED" wp14:editId="3DA93190">
                  <wp:extent cx="533400" cy="525373"/>
                  <wp:effectExtent l="0" t="0" r="0" b="8255"/>
                  <wp:docPr id="93" name="Picture 93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CF858F" w14:textId="77777777" w:rsidR="006051CC" w:rsidRPr="000D70F7" w:rsidRDefault="006051CC" w:rsidP="000F0BF6"/>
          <w:p w14:paraId="4B4360F7" w14:textId="38D510C4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2EBCF66" w14:textId="2272AE50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B807CEE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B45A07B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92A8FB5" w14:textId="77777777" w:rsidR="006051CC" w:rsidRDefault="006051CC" w:rsidP="000F0BF6"/>
          <w:p w14:paraId="20D80ADE" w14:textId="77777777" w:rsidR="006051CC" w:rsidRDefault="006051CC" w:rsidP="000F0BF6"/>
          <w:p w14:paraId="1B25A0A5" w14:textId="77777777" w:rsidR="006051CC" w:rsidRDefault="006051CC" w:rsidP="000F0BF6"/>
          <w:p w14:paraId="0D90A40D" w14:textId="77777777" w:rsidR="006051CC" w:rsidRDefault="006051CC" w:rsidP="000F0BF6"/>
          <w:p w14:paraId="00F22C7E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65A17FDD" w14:textId="37C90042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FB333EC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EDF3562" wp14:editId="740FC2CC">
                  <wp:extent cx="533400" cy="525373"/>
                  <wp:effectExtent l="0" t="0" r="0" b="8255"/>
                  <wp:docPr id="94" name="Picture 94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DBECF5" w14:textId="77777777" w:rsidR="006051CC" w:rsidRPr="000D70F7" w:rsidRDefault="006051CC" w:rsidP="000F0BF6"/>
          <w:p w14:paraId="481E2F2C" w14:textId="2F2533F3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9047F5A" w14:textId="1E08243A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C968DC4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6C96B86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82ECCEC" w14:textId="77777777" w:rsidR="006051CC" w:rsidRDefault="006051CC" w:rsidP="000F0BF6"/>
          <w:p w14:paraId="76783A05" w14:textId="77777777" w:rsidR="006051CC" w:rsidRPr="000D70F7" w:rsidRDefault="006051CC" w:rsidP="000F0BF6">
            <w:pPr>
              <w:jc w:val="center"/>
            </w:pPr>
          </w:p>
        </w:tc>
      </w:tr>
      <w:tr w:rsidR="006051CC" w14:paraId="4C0D14DF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05E3A5A8" w14:textId="6A7C2BD2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956C047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BB0EFEB" wp14:editId="6DF0BBBF">
                  <wp:extent cx="533400" cy="525373"/>
                  <wp:effectExtent l="0" t="0" r="0" b="8255"/>
                  <wp:docPr id="95" name="Picture 95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1B17A4" w14:textId="77777777" w:rsidR="006051CC" w:rsidRPr="000D70F7" w:rsidRDefault="006051CC" w:rsidP="000F0BF6"/>
          <w:p w14:paraId="0A66E318" w14:textId="1DCAFECA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822D481" w14:textId="7539939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B3F28F6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11345E1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B6C7A6A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BA11EC2" w14:textId="77777777" w:rsidR="006051CC" w:rsidRPr="000D70F7" w:rsidRDefault="006051CC" w:rsidP="000F0BF6"/>
          <w:p w14:paraId="3F25C1D5" w14:textId="77777777" w:rsidR="006051CC" w:rsidRDefault="006051CC" w:rsidP="000F0BF6"/>
          <w:p w14:paraId="2689DB8D" w14:textId="77777777" w:rsidR="006051CC" w:rsidRDefault="006051CC" w:rsidP="000F0BF6"/>
          <w:p w14:paraId="11B87B87" w14:textId="77777777" w:rsidR="006051CC" w:rsidRDefault="006051CC" w:rsidP="000F0BF6"/>
          <w:p w14:paraId="6D67B292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3E3A84A6" w14:textId="0B8CB61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5FFA6A6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75F8320" wp14:editId="36363C77">
                  <wp:extent cx="533400" cy="525373"/>
                  <wp:effectExtent l="0" t="0" r="0" b="8255"/>
                  <wp:docPr id="96" name="Picture 96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A9200C" w14:textId="77777777" w:rsidR="006051CC" w:rsidRPr="000D70F7" w:rsidRDefault="006051CC" w:rsidP="000F0BF6"/>
          <w:p w14:paraId="423F3BDC" w14:textId="1BC7D36C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EE8360D" w14:textId="5A62C290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D6E3D00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927369E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40670A90" w14:textId="77777777" w:rsidR="006051CC" w:rsidRPr="000D70F7" w:rsidRDefault="006051CC" w:rsidP="000F0BF6">
            <w:pPr>
              <w:jc w:val="center"/>
            </w:pPr>
          </w:p>
        </w:tc>
      </w:tr>
    </w:tbl>
    <w:p w14:paraId="2CE691B2" w14:textId="77777777" w:rsidR="006051CC" w:rsidRPr="00F3556C" w:rsidRDefault="006051CC" w:rsidP="006051CC">
      <w:pPr>
        <w:ind w:left="258" w:right="258"/>
        <w:rPr>
          <w:vanish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4CA7960A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617E49AE" w14:textId="234E885C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4DD927E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B68BAD4" wp14:editId="5BD4356D">
                  <wp:extent cx="533400" cy="525373"/>
                  <wp:effectExtent l="0" t="0" r="0" b="8255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49D667" w14:textId="77777777" w:rsidR="00C8072B" w:rsidRPr="000D70F7" w:rsidRDefault="00C8072B" w:rsidP="00C8072B"/>
          <w:p w14:paraId="42B2CCBD" w14:textId="3BE25083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06545A7" w14:textId="604AD834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82E0417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85FB9D4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78A3344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4BDD82C8" w14:textId="279EA981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BEF0CA6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290EBD0" wp14:editId="3CB38D2A">
                  <wp:extent cx="533400" cy="525373"/>
                  <wp:effectExtent l="0" t="0" r="0" b="8255"/>
                  <wp:docPr id="98" name="Picture 9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C4F58C" w14:textId="77777777" w:rsidR="006051CC" w:rsidRPr="000D70F7" w:rsidRDefault="006051CC" w:rsidP="000F0BF6"/>
          <w:p w14:paraId="5B0CF35E" w14:textId="424363EE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AE15290" w14:textId="6BE30EE9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12929F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33CBA49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BC34129" w14:textId="77777777" w:rsidR="006051CC" w:rsidRPr="000D70F7" w:rsidRDefault="006051CC" w:rsidP="000F0BF6">
            <w:pPr>
              <w:jc w:val="center"/>
            </w:pPr>
          </w:p>
        </w:tc>
      </w:tr>
      <w:tr w:rsidR="006051CC" w14:paraId="3EB803DF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5433D6CC" w14:textId="128EA6F6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3C42FCA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F3B4ED0" wp14:editId="314B5123">
                  <wp:extent cx="533400" cy="525373"/>
                  <wp:effectExtent l="0" t="0" r="0" b="8255"/>
                  <wp:docPr id="99" name="Picture 99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6A56DC" w14:textId="77777777" w:rsidR="006051CC" w:rsidRPr="00990C8C" w:rsidRDefault="006051CC" w:rsidP="000F0BF6">
            <w:pPr>
              <w:ind w:left="258" w:right="258"/>
            </w:pPr>
          </w:p>
          <w:p w14:paraId="22932724" w14:textId="33CBEB85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251553E" w14:textId="52C61A5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53FD1BE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C5E0B90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EEE8438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5F533F12" w14:textId="77777777" w:rsidR="006051CC" w:rsidRDefault="006051CC" w:rsidP="000F0BF6"/>
          <w:p w14:paraId="17A77081" w14:textId="77777777" w:rsidR="006051CC" w:rsidRDefault="006051CC" w:rsidP="000F0BF6"/>
          <w:p w14:paraId="0D93CBF9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7A04D164" w14:textId="5242BB76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5E1E38A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17481CF" wp14:editId="5DA4B0B9">
                  <wp:extent cx="533400" cy="525373"/>
                  <wp:effectExtent l="0" t="0" r="0" b="8255"/>
                  <wp:docPr id="100" name="Picture 100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E2E27F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4C181946" w14:textId="74E601F0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38E64ED" w14:textId="551D79F2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8C2B16A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01CF6C5" w14:textId="77777777" w:rsidR="006051CC" w:rsidRDefault="006051CC" w:rsidP="000F0BF6"/>
          <w:p w14:paraId="72338D13" w14:textId="77777777" w:rsidR="006051CC" w:rsidRPr="000D70F7" w:rsidRDefault="006051CC" w:rsidP="000F0BF6">
            <w:pPr>
              <w:jc w:val="center"/>
            </w:pPr>
          </w:p>
        </w:tc>
      </w:tr>
      <w:tr w:rsidR="006051CC" w14:paraId="0038D94C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34794E84" w14:textId="45087FD4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CC5E2E3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21C90D6" wp14:editId="6CED1D3C">
                  <wp:extent cx="533400" cy="525373"/>
                  <wp:effectExtent l="0" t="0" r="0" b="8255"/>
                  <wp:docPr id="101" name="Picture 101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9DFC80" w14:textId="77777777" w:rsidR="006051CC" w:rsidRPr="000D70F7" w:rsidRDefault="006051CC" w:rsidP="000F0BF6"/>
          <w:p w14:paraId="4DEC92C4" w14:textId="2907AAD2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7C741FF" w14:textId="2E18094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23B907C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222850B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156BFFB" w14:textId="77777777" w:rsidR="006051CC" w:rsidRDefault="006051CC" w:rsidP="000F0BF6"/>
          <w:p w14:paraId="380FC784" w14:textId="77777777" w:rsidR="006051CC" w:rsidRDefault="006051CC" w:rsidP="000F0BF6"/>
          <w:p w14:paraId="5065E9CB" w14:textId="77777777" w:rsidR="006051CC" w:rsidRDefault="006051CC" w:rsidP="000F0BF6"/>
          <w:p w14:paraId="70C6FE97" w14:textId="77777777" w:rsidR="006051CC" w:rsidRDefault="006051CC" w:rsidP="000F0BF6"/>
          <w:p w14:paraId="1D21CBA3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348DEB88" w14:textId="2F08C24F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391868A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F87692D" wp14:editId="68DAD037">
                  <wp:extent cx="533400" cy="525373"/>
                  <wp:effectExtent l="0" t="0" r="0" b="8255"/>
                  <wp:docPr id="102" name="Picture 102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E33692" w14:textId="77777777" w:rsidR="006051CC" w:rsidRPr="000D70F7" w:rsidRDefault="006051CC" w:rsidP="000F0BF6"/>
          <w:p w14:paraId="67B16218" w14:textId="5CF5C051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B0D1181" w14:textId="462CD8E5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F655315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D3148EF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6C7DFC6" w14:textId="77777777" w:rsidR="006051CC" w:rsidRDefault="006051CC" w:rsidP="000F0BF6"/>
          <w:p w14:paraId="6CE09ECC" w14:textId="77777777" w:rsidR="006051CC" w:rsidRPr="000D70F7" w:rsidRDefault="006051CC" w:rsidP="000F0BF6">
            <w:pPr>
              <w:jc w:val="center"/>
            </w:pPr>
          </w:p>
        </w:tc>
      </w:tr>
      <w:tr w:rsidR="006051CC" w14:paraId="599878A7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1FF4DC5A" w14:textId="38D0053E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FB634D4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2D72CB43" wp14:editId="27EC97CB">
                  <wp:extent cx="533400" cy="525373"/>
                  <wp:effectExtent l="0" t="0" r="0" b="8255"/>
                  <wp:docPr id="103" name="Picture 103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15597E" w14:textId="77777777" w:rsidR="006051CC" w:rsidRPr="000D70F7" w:rsidRDefault="006051CC" w:rsidP="000F0BF6"/>
          <w:p w14:paraId="3A17249E" w14:textId="63B8577A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4E4A62E" w14:textId="6293AF65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2C7F1F3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B99DCC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8B8A978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F4A4A51" w14:textId="77777777" w:rsidR="006051CC" w:rsidRPr="000D70F7" w:rsidRDefault="006051CC" w:rsidP="000F0BF6"/>
          <w:p w14:paraId="2011EA95" w14:textId="77777777" w:rsidR="006051CC" w:rsidRDefault="006051CC" w:rsidP="000F0BF6"/>
          <w:p w14:paraId="6A6111D8" w14:textId="77777777" w:rsidR="006051CC" w:rsidRDefault="006051CC" w:rsidP="000F0BF6"/>
          <w:p w14:paraId="28F682C2" w14:textId="77777777" w:rsidR="006051CC" w:rsidRDefault="006051CC" w:rsidP="000F0BF6"/>
          <w:p w14:paraId="1403068D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531EF9EE" w14:textId="7BFD232B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6670DD4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A88010A" wp14:editId="0E9CC29D">
                  <wp:extent cx="533400" cy="525373"/>
                  <wp:effectExtent l="0" t="0" r="0" b="8255"/>
                  <wp:docPr id="104" name="Picture 104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8A6D36" w14:textId="77777777" w:rsidR="006051CC" w:rsidRPr="000D70F7" w:rsidRDefault="006051CC" w:rsidP="000F0BF6"/>
          <w:p w14:paraId="4B8C795F" w14:textId="484BFAF9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71919A9" w14:textId="1C68328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8FA54AA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68EE9A8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73A69B15" w14:textId="77777777" w:rsidR="006051CC" w:rsidRPr="000D70F7" w:rsidRDefault="006051CC" w:rsidP="000F0BF6">
            <w:pPr>
              <w:jc w:val="center"/>
            </w:pPr>
          </w:p>
        </w:tc>
      </w:tr>
    </w:tbl>
    <w:p w14:paraId="49597A9B" w14:textId="77777777" w:rsidR="006051CC" w:rsidRPr="00F3556C" w:rsidRDefault="006051CC" w:rsidP="006051CC">
      <w:pPr>
        <w:ind w:left="258" w:right="258"/>
        <w:rPr>
          <w:vanish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5C4F36A5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392D6466" w14:textId="69228B18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D715FBE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D6EC4E1" wp14:editId="4D83DFF4">
                  <wp:extent cx="533400" cy="525373"/>
                  <wp:effectExtent l="0" t="0" r="0" b="825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72C8D4" w14:textId="77777777" w:rsidR="00C8072B" w:rsidRPr="000D70F7" w:rsidRDefault="00C8072B" w:rsidP="00C8072B"/>
          <w:p w14:paraId="4B8F2776" w14:textId="4364E840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DE9A76B" w14:textId="35D3AC60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7C88DA3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3EE70EC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A6A09C5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3105AAC7" w14:textId="3223E1AF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1755076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265D5D5F" wp14:editId="66D3C845">
                  <wp:extent cx="533400" cy="525373"/>
                  <wp:effectExtent l="0" t="0" r="0" b="8255"/>
                  <wp:docPr id="106" name="Picture 106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9C933C" w14:textId="77777777" w:rsidR="006051CC" w:rsidRPr="000D70F7" w:rsidRDefault="006051CC" w:rsidP="000F0BF6"/>
          <w:p w14:paraId="2DC952DE" w14:textId="295EC54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F7CE1F9" w14:textId="22DCAE9C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4F5C056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2E06388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5572C66" w14:textId="77777777" w:rsidR="006051CC" w:rsidRPr="000D70F7" w:rsidRDefault="006051CC" w:rsidP="000F0BF6">
            <w:pPr>
              <w:jc w:val="center"/>
            </w:pPr>
          </w:p>
        </w:tc>
      </w:tr>
      <w:tr w:rsidR="006051CC" w14:paraId="2DF9273B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65F03FDD" w14:textId="4B894266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CCEFF04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5B6F933" wp14:editId="3782F637">
                  <wp:extent cx="533400" cy="525373"/>
                  <wp:effectExtent l="0" t="0" r="0" b="8255"/>
                  <wp:docPr id="107" name="Picture 107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1A0E5A" w14:textId="77777777" w:rsidR="006051CC" w:rsidRPr="00990C8C" w:rsidRDefault="006051CC" w:rsidP="000F0BF6">
            <w:pPr>
              <w:ind w:left="258" w:right="258"/>
            </w:pPr>
          </w:p>
          <w:p w14:paraId="4EA55AA0" w14:textId="16FCF1DE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892945A" w14:textId="4E0306C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A520D92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8DF81D0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183F85B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1EDB9533" w14:textId="77777777" w:rsidR="006051CC" w:rsidRDefault="006051CC" w:rsidP="000F0BF6"/>
          <w:p w14:paraId="68F78CB5" w14:textId="77777777" w:rsidR="006051CC" w:rsidRDefault="006051CC" w:rsidP="000F0BF6"/>
          <w:p w14:paraId="7BDDEB05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0B8E14E8" w14:textId="1B38426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4C4C5F2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62C69E8" wp14:editId="60E7BF86">
                  <wp:extent cx="533400" cy="525373"/>
                  <wp:effectExtent l="0" t="0" r="0" b="8255"/>
                  <wp:docPr id="108" name="Picture 10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EAC18F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28107353" w14:textId="25E55BBB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A25120B" w14:textId="2108AEB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B31F023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5D634C5" w14:textId="77777777" w:rsidR="006051CC" w:rsidRDefault="006051CC" w:rsidP="000F0BF6"/>
          <w:p w14:paraId="65B36366" w14:textId="77777777" w:rsidR="006051CC" w:rsidRPr="000D70F7" w:rsidRDefault="006051CC" w:rsidP="000F0BF6">
            <w:pPr>
              <w:jc w:val="center"/>
            </w:pPr>
          </w:p>
        </w:tc>
      </w:tr>
      <w:tr w:rsidR="006051CC" w14:paraId="40D956BA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4A62E0D8" w14:textId="213D4B4C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E589336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5AB5424" wp14:editId="08C7C877">
                  <wp:extent cx="533400" cy="525373"/>
                  <wp:effectExtent l="0" t="0" r="0" b="8255"/>
                  <wp:docPr id="109" name="Picture 109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9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14692B" w14:textId="77777777" w:rsidR="006051CC" w:rsidRPr="000D70F7" w:rsidRDefault="006051CC" w:rsidP="000F0BF6"/>
          <w:p w14:paraId="25135557" w14:textId="7099B7A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1BD9F5A" w14:textId="11C1262B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2973B1B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EC33494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1C4ED54" w14:textId="77777777" w:rsidR="006051CC" w:rsidRDefault="006051CC" w:rsidP="000F0BF6"/>
          <w:p w14:paraId="6AD18801" w14:textId="77777777" w:rsidR="006051CC" w:rsidRDefault="006051CC" w:rsidP="000F0BF6"/>
          <w:p w14:paraId="035B7C10" w14:textId="77777777" w:rsidR="006051CC" w:rsidRDefault="006051CC" w:rsidP="000F0BF6"/>
          <w:p w14:paraId="67B3224A" w14:textId="77777777" w:rsidR="006051CC" w:rsidRDefault="006051CC" w:rsidP="000F0BF6"/>
          <w:p w14:paraId="5E375EBA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0D39EA5A" w14:textId="6713BB33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1E03DF0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3623978" wp14:editId="1A43B24C">
                  <wp:extent cx="533400" cy="525373"/>
                  <wp:effectExtent l="0" t="0" r="0" b="8255"/>
                  <wp:docPr id="110" name="Picture 110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B4DF5B" w14:textId="77777777" w:rsidR="006051CC" w:rsidRPr="000D70F7" w:rsidRDefault="006051CC" w:rsidP="000F0BF6"/>
          <w:p w14:paraId="3FE95E42" w14:textId="0CF21978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6D1DD4B" w14:textId="2649686E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C2385D9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9D2BC8F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49894FD" w14:textId="77777777" w:rsidR="006051CC" w:rsidRDefault="006051CC" w:rsidP="000F0BF6"/>
          <w:p w14:paraId="3C987BFC" w14:textId="77777777" w:rsidR="006051CC" w:rsidRPr="000D70F7" w:rsidRDefault="006051CC" w:rsidP="000F0BF6">
            <w:pPr>
              <w:jc w:val="center"/>
            </w:pPr>
          </w:p>
        </w:tc>
      </w:tr>
      <w:tr w:rsidR="006051CC" w14:paraId="62A4EB99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6CE0F1CA" w14:textId="59544BE2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CA8B285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21BD145" wp14:editId="70381EBA">
                  <wp:extent cx="533400" cy="525373"/>
                  <wp:effectExtent l="0" t="0" r="0" b="8255"/>
                  <wp:docPr id="111" name="Picture 111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D54D97" w14:textId="77777777" w:rsidR="006051CC" w:rsidRPr="000D70F7" w:rsidRDefault="006051CC" w:rsidP="000F0BF6"/>
          <w:p w14:paraId="180E7951" w14:textId="32E9FED4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E50DBA2" w14:textId="7511A72D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F06D36E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3EA0D49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50C79C6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AA842A6" w14:textId="77777777" w:rsidR="006051CC" w:rsidRPr="000D70F7" w:rsidRDefault="006051CC" w:rsidP="000F0BF6"/>
          <w:p w14:paraId="3411AA1B" w14:textId="77777777" w:rsidR="006051CC" w:rsidRDefault="006051CC" w:rsidP="000F0BF6"/>
          <w:p w14:paraId="24B79272" w14:textId="77777777" w:rsidR="006051CC" w:rsidRDefault="006051CC" w:rsidP="000F0BF6"/>
          <w:p w14:paraId="3179E194" w14:textId="77777777" w:rsidR="006051CC" w:rsidRDefault="006051CC" w:rsidP="000F0BF6"/>
          <w:p w14:paraId="2BCFAD27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59328875" w14:textId="0FD7B936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2A9E1CD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3FFBD88" wp14:editId="7516DCE6">
                  <wp:extent cx="533400" cy="525373"/>
                  <wp:effectExtent l="0" t="0" r="0" b="8255"/>
                  <wp:docPr id="112" name="Picture 112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481B29" w14:textId="77777777" w:rsidR="006051CC" w:rsidRPr="000D70F7" w:rsidRDefault="006051CC" w:rsidP="000F0BF6"/>
          <w:p w14:paraId="4B46DBBF" w14:textId="0688DA46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86915C9" w14:textId="41832DF6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275B355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86DB2B3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136D4962" w14:textId="77777777" w:rsidR="006051CC" w:rsidRPr="000D70F7" w:rsidRDefault="006051CC" w:rsidP="000F0BF6">
            <w:pPr>
              <w:jc w:val="center"/>
            </w:pPr>
          </w:p>
        </w:tc>
      </w:tr>
    </w:tbl>
    <w:p w14:paraId="6BEF32DB" w14:textId="77777777" w:rsidR="006051CC" w:rsidRPr="00F3556C" w:rsidRDefault="006051CC" w:rsidP="006051CC">
      <w:pPr>
        <w:ind w:left="258" w:right="258"/>
        <w:rPr>
          <w:vanish/>
        </w:rPr>
      </w:pPr>
    </w:p>
    <w:p w14:paraId="4B16643F" w14:textId="79592993" w:rsidR="006051CC" w:rsidRDefault="006051C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2EDE317F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3495A0A6" w14:textId="3AD84F1E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B40CFA7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587FEF9" wp14:editId="2D4D7205">
                  <wp:extent cx="533400" cy="525373"/>
                  <wp:effectExtent l="0" t="0" r="0" b="825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6B2138" w14:textId="77777777" w:rsidR="00C8072B" w:rsidRPr="000D70F7" w:rsidRDefault="00C8072B" w:rsidP="00C8072B"/>
          <w:p w14:paraId="18E63C62" w14:textId="5BBE6A8B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3A749AD" w14:textId="1C7DF509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3C25607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16B1EC3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397454F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1D4AAECF" w14:textId="666A7EEA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520FD23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FA1E9BD" wp14:editId="0190EF2D">
                  <wp:extent cx="533400" cy="525373"/>
                  <wp:effectExtent l="0" t="0" r="0" b="8255"/>
                  <wp:docPr id="18" name="Picture 1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9BFB8F" w14:textId="77777777" w:rsidR="006051CC" w:rsidRPr="000D70F7" w:rsidRDefault="006051CC" w:rsidP="000F0BF6"/>
          <w:p w14:paraId="140E809B" w14:textId="07224322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B688444" w14:textId="04E9F2AC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3A6E2E5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45B3BE3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B15655B" w14:textId="77777777" w:rsidR="006051CC" w:rsidRPr="000D70F7" w:rsidRDefault="006051CC" w:rsidP="000F0BF6">
            <w:pPr>
              <w:jc w:val="center"/>
            </w:pPr>
          </w:p>
        </w:tc>
      </w:tr>
      <w:tr w:rsidR="006051CC" w14:paraId="4EEAE37F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1D1D9C19" w14:textId="21F06A94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3FA1F16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0343A09" wp14:editId="5EA336F2">
                  <wp:extent cx="533400" cy="525373"/>
                  <wp:effectExtent l="0" t="0" r="0" b="8255"/>
                  <wp:docPr id="19" name="Picture 19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8744B6" w14:textId="77777777" w:rsidR="006051CC" w:rsidRPr="00990C8C" w:rsidRDefault="006051CC" w:rsidP="000F0BF6">
            <w:pPr>
              <w:ind w:left="258" w:right="258"/>
            </w:pPr>
          </w:p>
          <w:p w14:paraId="49640363" w14:textId="6123FD15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CE2BDD1" w14:textId="20D11BF5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198AE07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95917BD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9F0754C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68D08A99" w14:textId="77777777" w:rsidR="006051CC" w:rsidRDefault="006051CC" w:rsidP="000F0BF6"/>
          <w:p w14:paraId="2361ECF2" w14:textId="77777777" w:rsidR="006051CC" w:rsidRDefault="006051CC" w:rsidP="000F0BF6"/>
          <w:p w14:paraId="7ECBBFD3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698AFF88" w14:textId="3C3194B4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479E43E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67FD8CA" wp14:editId="61AC8AB5">
                  <wp:extent cx="533400" cy="525373"/>
                  <wp:effectExtent l="0" t="0" r="0" b="8255"/>
                  <wp:docPr id="20" name="Picture 20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35DE37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649AA697" w14:textId="57E3829B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BF5DB0E" w14:textId="7804FC82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1E166A7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F2BE1D7" w14:textId="77777777" w:rsidR="006051CC" w:rsidRDefault="006051CC" w:rsidP="000F0BF6"/>
          <w:p w14:paraId="5183F8C1" w14:textId="77777777" w:rsidR="006051CC" w:rsidRPr="000D70F7" w:rsidRDefault="006051CC" w:rsidP="000F0BF6">
            <w:pPr>
              <w:jc w:val="center"/>
            </w:pPr>
          </w:p>
        </w:tc>
      </w:tr>
      <w:tr w:rsidR="006051CC" w14:paraId="36634D69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42661BF" w14:textId="0332B01E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F80915C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3522CFA" wp14:editId="729449E2">
                  <wp:extent cx="533400" cy="525373"/>
                  <wp:effectExtent l="0" t="0" r="0" b="8255"/>
                  <wp:docPr id="21" name="Picture 21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55605F" w14:textId="77777777" w:rsidR="006051CC" w:rsidRPr="000D70F7" w:rsidRDefault="006051CC" w:rsidP="000F0BF6"/>
          <w:p w14:paraId="105EF05C" w14:textId="759CBEF6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537B6B7" w14:textId="0500E462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5695448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4D34B24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8F656A9" w14:textId="77777777" w:rsidR="006051CC" w:rsidRDefault="006051CC" w:rsidP="000F0BF6"/>
          <w:p w14:paraId="6D6735CF" w14:textId="77777777" w:rsidR="006051CC" w:rsidRDefault="006051CC" w:rsidP="000F0BF6"/>
          <w:p w14:paraId="2B882AAE" w14:textId="77777777" w:rsidR="006051CC" w:rsidRDefault="006051CC" w:rsidP="000F0BF6"/>
          <w:p w14:paraId="21DA1F04" w14:textId="77777777" w:rsidR="006051CC" w:rsidRDefault="006051CC" w:rsidP="000F0BF6"/>
          <w:p w14:paraId="47E4B312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2BB6927B" w14:textId="67C8B289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61E4377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DE365DA" wp14:editId="57C734AF">
                  <wp:extent cx="533400" cy="525373"/>
                  <wp:effectExtent l="0" t="0" r="0" b="8255"/>
                  <wp:docPr id="22" name="Picture 22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0EEA59" w14:textId="77777777" w:rsidR="006051CC" w:rsidRPr="000D70F7" w:rsidRDefault="006051CC" w:rsidP="000F0BF6"/>
          <w:p w14:paraId="31412210" w14:textId="3C6BC675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AC48F77" w14:textId="786CD09D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1C07EE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0D23ADD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C291848" w14:textId="77777777" w:rsidR="006051CC" w:rsidRDefault="006051CC" w:rsidP="000F0BF6"/>
          <w:p w14:paraId="4F9586DB" w14:textId="77777777" w:rsidR="006051CC" w:rsidRPr="000D70F7" w:rsidRDefault="006051CC" w:rsidP="000F0BF6">
            <w:pPr>
              <w:jc w:val="center"/>
            </w:pPr>
          </w:p>
        </w:tc>
      </w:tr>
      <w:tr w:rsidR="006051CC" w14:paraId="66AD1A8B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1A9D846C" w14:textId="5CA318C9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7EDDD75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03D0B46" wp14:editId="10E62CE9">
                  <wp:extent cx="533400" cy="525373"/>
                  <wp:effectExtent l="0" t="0" r="0" b="8255"/>
                  <wp:docPr id="23" name="Picture 23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558A26" w14:textId="77777777" w:rsidR="006051CC" w:rsidRPr="000D70F7" w:rsidRDefault="006051CC" w:rsidP="000F0BF6"/>
          <w:p w14:paraId="4BA1B9EE" w14:textId="6FD9DDBD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666CF7B" w14:textId="7C0D78A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1326A5E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62752F9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DA6BE20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0D8A247" w14:textId="77777777" w:rsidR="006051CC" w:rsidRPr="000D70F7" w:rsidRDefault="006051CC" w:rsidP="000F0BF6"/>
          <w:p w14:paraId="41D677BD" w14:textId="77777777" w:rsidR="006051CC" w:rsidRDefault="006051CC" w:rsidP="000F0BF6"/>
          <w:p w14:paraId="5BBC6C25" w14:textId="77777777" w:rsidR="006051CC" w:rsidRDefault="006051CC" w:rsidP="000F0BF6"/>
          <w:p w14:paraId="668DA327" w14:textId="77777777" w:rsidR="006051CC" w:rsidRDefault="006051CC" w:rsidP="000F0BF6"/>
          <w:p w14:paraId="62B8F598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6CB2ADAB" w14:textId="0F0C5B90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DBD7714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955AE20" wp14:editId="1705E668">
                  <wp:extent cx="533400" cy="525373"/>
                  <wp:effectExtent l="0" t="0" r="0" b="8255"/>
                  <wp:docPr id="24" name="Picture 24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8DFAC8" w14:textId="77777777" w:rsidR="006051CC" w:rsidRPr="000D70F7" w:rsidRDefault="006051CC" w:rsidP="000F0BF6"/>
          <w:p w14:paraId="49DA8D31" w14:textId="2BF699EC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0677607" w14:textId="0CE12EB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C27D397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EED3B06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0DFE0FB4" w14:textId="77777777" w:rsidR="006051CC" w:rsidRPr="000D70F7" w:rsidRDefault="006051CC" w:rsidP="000F0BF6">
            <w:pPr>
              <w:jc w:val="center"/>
            </w:pPr>
          </w:p>
        </w:tc>
      </w:tr>
    </w:tbl>
    <w:p w14:paraId="19E04281" w14:textId="77777777" w:rsidR="006051CC" w:rsidRPr="00F3556C" w:rsidRDefault="006051CC" w:rsidP="006051CC">
      <w:pPr>
        <w:ind w:left="258" w:right="258"/>
        <w:rPr>
          <w:vanish/>
        </w:rPr>
      </w:pPr>
    </w:p>
    <w:p w14:paraId="61842FB9" w14:textId="77777777" w:rsidR="006051CC" w:rsidRDefault="006051CC"/>
    <w:p w14:paraId="385EBD6B" w14:textId="77777777" w:rsidR="006051CC" w:rsidRDefault="006051CC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25B2B173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2EB01C0" w14:textId="29A25F1E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CAEEA3C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801E70A" wp14:editId="2C0950E9">
                  <wp:extent cx="533400" cy="525373"/>
                  <wp:effectExtent l="0" t="0" r="0" b="825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5CBE36" w14:textId="77777777" w:rsidR="00C8072B" w:rsidRPr="000D70F7" w:rsidRDefault="00C8072B" w:rsidP="00C8072B"/>
          <w:p w14:paraId="79FA0337" w14:textId="480A0D98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75A60E0" w14:textId="3C449CB1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14329A6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8A18896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059D4B3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7141C120" w14:textId="1FE27F52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29ACA43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77E60C2" wp14:editId="5652CCC4">
                  <wp:extent cx="533400" cy="525373"/>
                  <wp:effectExtent l="0" t="0" r="0" b="8255"/>
                  <wp:docPr id="26" name="Picture 26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4E1388" w14:textId="77777777" w:rsidR="006051CC" w:rsidRPr="000D70F7" w:rsidRDefault="006051CC" w:rsidP="000F0BF6"/>
          <w:p w14:paraId="594FFBCF" w14:textId="1D6906DE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C7C15E5" w14:textId="317454FD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F60DDB6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2268221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A5B254C" w14:textId="77777777" w:rsidR="006051CC" w:rsidRPr="000D70F7" w:rsidRDefault="006051CC" w:rsidP="000F0BF6">
            <w:pPr>
              <w:jc w:val="center"/>
            </w:pPr>
          </w:p>
        </w:tc>
      </w:tr>
      <w:tr w:rsidR="006051CC" w14:paraId="729F1D34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534E3E46" w14:textId="088CDA80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BB7F7CA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1865052" wp14:editId="58C440D0">
                  <wp:extent cx="533400" cy="525373"/>
                  <wp:effectExtent l="0" t="0" r="0" b="8255"/>
                  <wp:docPr id="27" name="Picture 27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AA03F5" w14:textId="77777777" w:rsidR="006051CC" w:rsidRPr="00990C8C" w:rsidRDefault="006051CC" w:rsidP="000F0BF6">
            <w:pPr>
              <w:ind w:left="258" w:right="258"/>
            </w:pPr>
          </w:p>
          <w:p w14:paraId="2466A659" w14:textId="256E42BC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1085DBB" w14:textId="1CCC9343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90087A8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460FEC3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81A6AA9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387ABDEC" w14:textId="77777777" w:rsidR="006051CC" w:rsidRDefault="006051CC" w:rsidP="000F0BF6"/>
          <w:p w14:paraId="57D4C91F" w14:textId="77777777" w:rsidR="006051CC" w:rsidRDefault="006051CC" w:rsidP="000F0BF6"/>
          <w:p w14:paraId="1934818E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0E5AEF85" w14:textId="4C17F0AE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1A36701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BF76265" wp14:editId="5C86C00A">
                  <wp:extent cx="533400" cy="525373"/>
                  <wp:effectExtent l="0" t="0" r="0" b="8255"/>
                  <wp:docPr id="28" name="Picture 2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B37938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743E0360" w14:textId="4CB8E84E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A147642" w14:textId="246C228D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E098988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EEE1227" w14:textId="77777777" w:rsidR="006051CC" w:rsidRDefault="006051CC" w:rsidP="000F0BF6"/>
          <w:p w14:paraId="6E3B43A6" w14:textId="77777777" w:rsidR="006051CC" w:rsidRPr="000D70F7" w:rsidRDefault="006051CC" w:rsidP="000F0BF6">
            <w:pPr>
              <w:jc w:val="center"/>
            </w:pPr>
          </w:p>
        </w:tc>
      </w:tr>
      <w:tr w:rsidR="006051CC" w14:paraId="584A46B1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5D30554A" w14:textId="1640D76C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244EC66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8822982" wp14:editId="747F2CF3">
                  <wp:extent cx="533400" cy="525373"/>
                  <wp:effectExtent l="0" t="0" r="0" b="8255"/>
                  <wp:docPr id="29" name="Picture 29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2DC9D7" w14:textId="77777777" w:rsidR="006051CC" w:rsidRPr="000D70F7" w:rsidRDefault="006051CC" w:rsidP="000F0BF6"/>
          <w:p w14:paraId="7CA50D33" w14:textId="34F2AC39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2F86465" w14:textId="10C375B2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E307518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40903F7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8EA0A72" w14:textId="77777777" w:rsidR="006051CC" w:rsidRDefault="006051CC" w:rsidP="000F0BF6"/>
          <w:p w14:paraId="459FB0F3" w14:textId="77777777" w:rsidR="006051CC" w:rsidRDefault="006051CC" w:rsidP="000F0BF6"/>
          <w:p w14:paraId="1A5425BC" w14:textId="77777777" w:rsidR="006051CC" w:rsidRDefault="006051CC" w:rsidP="000F0BF6"/>
          <w:p w14:paraId="29384D67" w14:textId="77777777" w:rsidR="006051CC" w:rsidRDefault="006051CC" w:rsidP="000F0BF6"/>
          <w:p w14:paraId="6FFE336B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06078942" w14:textId="2A575BA2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A296657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DEC667B" wp14:editId="01244E6F">
                  <wp:extent cx="533400" cy="525373"/>
                  <wp:effectExtent l="0" t="0" r="0" b="8255"/>
                  <wp:docPr id="30" name="Picture 30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480EBE" w14:textId="77777777" w:rsidR="006051CC" w:rsidRPr="000D70F7" w:rsidRDefault="006051CC" w:rsidP="000F0BF6"/>
          <w:p w14:paraId="546A6185" w14:textId="6CBCE7F1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02C04A2" w14:textId="7081E0A3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3BA821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51E3C0C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3F263F7" w14:textId="77777777" w:rsidR="006051CC" w:rsidRDefault="006051CC" w:rsidP="000F0BF6"/>
          <w:p w14:paraId="54F1B8C5" w14:textId="77777777" w:rsidR="006051CC" w:rsidRPr="000D70F7" w:rsidRDefault="006051CC" w:rsidP="000F0BF6">
            <w:pPr>
              <w:jc w:val="center"/>
            </w:pPr>
          </w:p>
        </w:tc>
      </w:tr>
      <w:tr w:rsidR="006051CC" w14:paraId="1B516F01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3486C812" w14:textId="06614063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1B6373A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8E1B251" wp14:editId="3582BDE5">
                  <wp:extent cx="533400" cy="525373"/>
                  <wp:effectExtent l="0" t="0" r="0" b="8255"/>
                  <wp:docPr id="31" name="Picture 31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7179FF" w14:textId="77777777" w:rsidR="006051CC" w:rsidRPr="000D70F7" w:rsidRDefault="006051CC" w:rsidP="000F0BF6"/>
          <w:p w14:paraId="3A6201E1" w14:textId="5A17D18D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CEEF133" w14:textId="5577D283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5A810E9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B9D9D40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8A67B96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5E01372" w14:textId="77777777" w:rsidR="006051CC" w:rsidRPr="000D70F7" w:rsidRDefault="006051CC" w:rsidP="000F0BF6"/>
          <w:p w14:paraId="0056A9C0" w14:textId="77777777" w:rsidR="006051CC" w:rsidRDefault="006051CC" w:rsidP="000F0BF6"/>
          <w:p w14:paraId="17BADA1C" w14:textId="77777777" w:rsidR="006051CC" w:rsidRDefault="006051CC" w:rsidP="000F0BF6"/>
          <w:p w14:paraId="764E0FDB" w14:textId="77777777" w:rsidR="006051CC" w:rsidRDefault="006051CC" w:rsidP="000F0BF6"/>
          <w:p w14:paraId="2BC328CC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7900D6E0" w14:textId="0E699697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0403521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3BBD1C8" wp14:editId="076BCC76">
                  <wp:extent cx="533400" cy="525373"/>
                  <wp:effectExtent l="0" t="0" r="0" b="8255"/>
                  <wp:docPr id="32" name="Picture 32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43003E" w14:textId="77777777" w:rsidR="006051CC" w:rsidRPr="000D70F7" w:rsidRDefault="006051CC" w:rsidP="000F0BF6"/>
          <w:p w14:paraId="676D086A" w14:textId="7A6D62C3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CE8A5B2" w14:textId="50C5F7F6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42979AD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62DBDC9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43D69CFD" w14:textId="77777777" w:rsidR="006051CC" w:rsidRPr="000D70F7" w:rsidRDefault="006051CC" w:rsidP="000F0BF6">
            <w:pPr>
              <w:jc w:val="center"/>
            </w:pPr>
          </w:p>
        </w:tc>
      </w:tr>
    </w:tbl>
    <w:p w14:paraId="1E1C2BB8" w14:textId="77777777" w:rsidR="006051CC" w:rsidRPr="00F3556C" w:rsidRDefault="006051CC" w:rsidP="006051CC">
      <w:pPr>
        <w:ind w:left="258" w:right="258"/>
        <w:rPr>
          <w:vanish/>
        </w:rPr>
      </w:pPr>
    </w:p>
    <w:p w14:paraId="1B694938" w14:textId="77777777" w:rsidR="006051CC" w:rsidRDefault="006051CC"/>
    <w:p w14:paraId="4EF0C65E" w14:textId="77777777" w:rsidR="006051CC" w:rsidRDefault="006051CC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78ABD5F1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F111BB3" w14:textId="248DFEB6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E606B9B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5A29F7C" wp14:editId="1ACD242D">
                  <wp:extent cx="533400" cy="525373"/>
                  <wp:effectExtent l="0" t="0" r="0" b="825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0D0163" w14:textId="77777777" w:rsidR="00C8072B" w:rsidRPr="000D70F7" w:rsidRDefault="00C8072B" w:rsidP="00C8072B"/>
          <w:p w14:paraId="51FAF1E7" w14:textId="47B4B151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31F1AF0" w14:textId="007E28D2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B5931DD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7DAF2D5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A013A4C" w14:textId="77777777" w:rsidR="006051CC" w:rsidRPr="0010475F" w:rsidRDefault="006051CC" w:rsidP="006051CC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2C265D89" w14:textId="32F3D679" w:rsidR="006051CC" w:rsidRDefault="006051CC" w:rsidP="006051C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6DF2823" w14:textId="77777777" w:rsidR="006051CC" w:rsidRDefault="006051CC" w:rsidP="006051CC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2B3C5A0" wp14:editId="45B1500F">
                  <wp:extent cx="533400" cy="525373"/>
                  <wp:effectExtent l="0" t="0" r="0" b="8255"/>
                  <wp:docPr id="34" name="Picture 34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13989C" w14:textId="77777777" w:rsidR="006051CC" w:rsidRPr="000D70F7" w:rsidRDefault="006051CC" w:rsidP="006051CC"/>
          <w:p w14:paraId="6CD286F7" w14:textId="5B3455EB" w:rsidR="006051CC" w:rsidRPr="00D9003C" w:rsidRDefault="006051CC" w:rsidP="006051C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39099F4" w14:textId="4943E8A2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D6F18F5" w14:textId="77777777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A1D3762" w14:textId="77777777" w:rsidR="006051CC" w:rsidRPr="0045365B" w:rsidRDefault="006051CC" w:rsidP="006051CC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DE29645" w14:textId="77777777" w:rsidR="006051CC" w:rsidRPr="000D70F7" w:rsidRDefault="006051CC" w:rsidP="006051CC">
            <w:pPr>
              <w:jc w:val="center"/>
            </w:pPr>
          </w:p>
        </w:tc>
      </w:tr>
      <w:tr w:rsidR="006051CC" w14:paraId="3376D851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733B6892" w14:textId="5E9AC2F1" w:rsidR="006051CC" w:rsidRDefault="006051CC" w:rsidP="006051C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927AA24" w14:textId="77777777" w:rsidR="006051CC" w:rsidRDefault="006051CC" w:rsidP="006051CC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E592D7D" wp14:editId="7E32DD50">
                  <wp:extent cx="533400" cy="525373"/>
                  <wp:effectExtent l="0" t="0" r="0" b="8255"/>
                  <wp:docPr id="35" name="Picture 35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B6FFB9" w14:textId="77777777" w:rsidR="006051CC" w:rsidRPr="00990C8C" w:rsidRDefault="006051CC" w:rsidP="006051CC">
            <w:pPr>
              <w:ind w:left="258" w:right="258"/>
            </w:pPr>
          </w:p>
          <w:p w14:paraId="347D0B1D" w14:textId="574FBD1A" w:rsidR="006051CC" w:rsidRPr="00D9003C" w:rsidRDefault="006051CC" w:rsidP="006051C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C202623" w14:textId="5133BF6C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863D4F2" w14:textId="77777777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8ED25A6" w14:textId="77777777" w:rsidR="006051CC" w:rsidRPr="0045365B" w:rsidRDefault="006051CC" w:rsidP="006051CC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CCA340F" w14:textId="77777777" w:rsidR="006051CC" w:rsidRPr="00091F74" w:rsidRDefault="006051CC" w:rsidP="006051CC">
            <w:pPr>
              <w:jc w:val="center"/>
              <w:rPr>
                <w:rFonts w:ascii="Garamond" w:hAnsi="Garamond"/>
                <w:sz w:val="24"/>
              </w:rPr>
            </w:pPr>
          </w:p>
          <w:p w14:paraId="243C0CBA" w14:textId="77777777" w:rsidR="006051CC" w:rsidRDefault="006051CC" w:rsidP="006051CC"/>
          <w:p w14:paraId="2EC0F6FD" w14:textId="77777777" w:rsidR="006051CC" w:rsidRDefault="006051CC" w:rsidP="006051CC"/>
          <w:p w14:paraId="3BD02353" w14:textId="77777777" w:rsidR="006051CC" w:rsidRPr="000D70F7" w:rsidRDefault="006051CC" w:rsidP="006051CC">
            <w:pPr>
              <w:jc w:val="center"/>
            </w:pPr>
          </w:p>
        </w:tc>
        <w:tc>
          <w:tcPr>
            <w:tcW w:w="5760" w:type="dxa"/>
          </w:tcPr>
          <w:p w14:paraId="3AE7F1B5" w14:textId="278936EC" w:rsidR="006051CC" w:rsidRDefault="006051CC" w:rsidP="006051C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F307C53" w14:textId="77777777" w:rsidR="006051CC" w:rsidRPr="00990C8C" w:rsidRDefault="006051CC" w:rsidP="006051C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0613C27" wp14:editId="2D4D61D6">
                  <wp:extent cx="533400" cy="525373"/>
                  <wp:effectExtent l="0" t="0" r="0" b="8255"/>
                  <wp:docPr id="36" name="Picture 36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1E789C" w14:textId="77777777" w:rsidR="006051CC" w:rsidRPr="00DB2489" w:rsidRDefault="006051CC" w:rsidP="006051CC">
            <w:pPr>
              <w:rPr>
                <w:rFonts w:ascii="Garamond" w:hAnsi="Garamond"/>
              </w:rPr>
            </w:pPr>
          </w:p>
          <w:p w14:paraId="5605C745" w14:textId="1E5D65D2" w:rsidR="006051CC" w:rsidRPr="00D9003C" w:rsidRDefault="006051CC" w:rsidP="006051C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6BA90A9" w14:textId="7475865F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E4C8122" w14:textId="77777777" w:rsidR="006051CC" w:rsidRPr="0045365B" w:rsidRDefault="006051CC" w:rsidP="006051CC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802B1BE" w14:textId="77777777" w:rsidR="006051CC" w:rsidRDefault="006051CC" w:rsidP="006051CC"/>
          <w:p w14:paraId="2A69AF4D" w14:textId="77777777" w:rsidR="006051CC" w:rsidRPr="000D70F7" w:rsidRDefault="006051CC" w:rsidP="006051CC">
            <w:pPr>
              <w:jc w:val="center"/>
            </w:pPr>
          </w:p>
        </w:tc>
      </w:tr>
      <w:tr w:rsidR="006051CC" w14:paraId="2554C857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71556FDE" w14:textId="0308AA94" w:rsidR="006051CC" w:rsidRDefault="006051CC" w:rsidP="006051C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5B18CAF" w14:textId="77777777" w:rsidR="006051CC" w:rsidRPr="000D70F7" w:rsidRDefault="006051CC" w:rsidP="006051CC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CAF1508" wp14:editId="33C67DF1">
                  <wp:extent cx="533400" cy="525373"/>
                  <wp:effectExtent l="0" t="0" r="0" b="8255"/>
                  <wp:docPr id="37" name="Picture 37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6F0B4A" w14:textId="77777777" w:rsidR="006051CC" w:rsidRPr="000D70F7" w:rsidRDefault="006051CC" w:rsidP="006051CC"/>
          <w:p w14:paraId="3A10D725" w14:textId="740C5C38" w:rsidR="006051CC" w:rsidRPr="00D9003C" w:rsidRDefault="006051CC" w:rsidP="006051C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31A884D" w14:textId="3A61CA31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BEBADFE" w14:textId="77777777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B7EAFB5" w14:textId="77777777" w:rsidR="006051CC" w:rsidRPr="0045365B" w:rsidRDefault="006051CC" w:rsidP="006051CC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62782B5" w14:textId="77777777" w:rsidR="006051CC" w:rsidRDefault="006051CC" w:rsidP="006051CC"/>
          <w:p w14:paraId="34CE05F6" w14:textId="77777777" w:rsidR="006051CC" w:rsidRDefault="006051CC" w:rsidP="006051CC"/>
          <w:p w14:paraId="5EC78EA6" w14:textId="77777777" w:rsidR="006051CC" w:rsidRDefault="006051CC" w:rsidP="006051CC"/>
          <w:p w14:paraId="28B85FCE" w14:textId="77777777" w:rsidR="006051CC" w:rsidRDefault="006051CC" w:rsidP="006051CC"/>
          <w:p w14:paraId="44403216" w14:textId="77777777" w:rsidR="006051CC" w:rsidRPr="000D70F7" w:rsidRDefault="006051CC" w:rsidP="006051CC">
            <w:pPr>
              <w:jc w:val="center"/>
            </w:pPr>
          </w:p>
        </w:tc>
        <w:tc>
          <w:tcPr>
            <w:tcW w:w="5760" w:type="dxa"/>
          </w:tcPr>
          <w:p w14:paraId="6DCE3E12" w14:textId="13059146" w:rsidR="006051CC" w:rsidRDefault="006051CC" w:rsidP="006051C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1C302EB4" w14:textId="77777777" w:rsidR="006051CC" w:rsidRDefault="006051CC" w:rsidP="006051CC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0DA5C91" wp14:editId="341E1499">
                  <wp:extent cx="533400" cy="525373"/>
                  <wp:effectExtent l="0" t="0" r="0" b="8255"/>
                  <wp:docPr id="38" name="Picture 3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7C7419" w14:textId="77777777" w:rsidR="006051CC" w:rsidRPr="000D70F7" w:rsidRDefault="006051CC" w:rsidP="006051CC"/>
          <w:p w14:paraId="647ED293" w14:textId="4311598A" w:rsidR="006051CC" w:rsidRPr="00D9003C" w:rsidRDefault="006051CC" w:rsidP="006051C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0613607" w14:textId="37041F0D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C62A892" w14:textId="77777777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FE9D6F5" w14:textId="77777777" w:rsidR="006051CC" w:rsidRPr="0045365B" w:rsidRDefault="006051CC" w:rsidP="006051CC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8E860C0" w14:textId="77777777" w:rsidR="006051CC" w:rsidRDefault="006051CC" w:rsidP="006051CC"/>
          <w:p w14:paraId="65D4873B" w14:textId="77777777" w:rsidR="006051CC" w:rsidRPr="000D70F7" w:rsidRDefault="006051CC" w:rsidP="006051CC">
            <w:pPr>
              <w:jc w:val="center"/>
            </w:pPr>
          </w:p>
        </w:tc>
      </w:tr>
      <w:tr w:rsidR="006051CC" w14:paraId="037E2476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40966648" w14:textId="7AB42C3E" w:rsidR="006051CC" w:rsidRDefault="006051CC" w:rsidP="006051C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4DEA63B" w14:textId="77777777" w:rsidR="006051CC" w:rsidRPr="000D70F7" w:rsidRDefault="006051CC" w:rsidP="006051CC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108F6F8" wp14:editId="4FF74336">
                  <wp:extent cx="533400" cy="525373"/>
                  <wp:effectExtent l="0" t="0" r="0" b="8255"/>
                  <wp:docPr id="39" name="Picture 39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9C099D" w14:textId="77777777" w:rsidR="006051CC" w:rsidRPr="000D70F7" w:rsidRDefault="006051CC" w:rsidP="006051CC"/>
          <w:p w14:paraId="1929A042" w14:textId="4F3A36A9" w:rsidR="006051CC" w:rsidRPr="00D9003C" w:rsidRDefault="006051CC" w:rsidP="006051C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CF5BDBE" w14:textId="114FE088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A7D23F3" w14:textId="77777777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DD8F9EC" w14:textId="77777777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7F881A4" w14:textId="77777777" w:rsidR="006051CC" w:rsidRPr="0045365B" w:rsidRDefault="006051CC" w:rsidP="006051CC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3923F2F" w14:textId="77777777" w:rsidR="006051CC" w:rsidRPr="000D70F7" w:rsidRDefault="006051CC" w:rsidP="006051CC"/>
          <w:p w14:paraId="1C8E8FF2" w14:textId="77777777" w:rsidR="006051CC" w:rsidRDefault="006051CC" w:rsidP="006051CC"/>
          <w:p w14:paraId="2434EE4A" w14:textId="77777777" w:rsidR="006051CC" w:rsidRDefault="006051CC" w:rsidP="006051CC"/>
          <w:p w14:paraId="1DA64947" w14:textId="77777777" w:rsidR="006051CC" w:rsidRDefault="006051CC" w:rsidP="006051CC"/>
          <w:p w14:paraId="0F55EBB5" w14:textId="77777777" w:rsidR="006051CC" w:rsidRPr="000D70F7" w:rsidRDefault="006051CC" w:rsidP="006051CC">
            <w:pPr>
              <w:jc w:val="center"/>
            </w:pPr>
          </w:p>
        </w:tc>
        <w:tc>
          <w:tcPr>
            <w:tcW w:w="5760" w:type="dxa"/>
          </w:tcPr>
          <w:p w14:paraId="6E403A18" w14:textId="16B32303" w:rsidR="006051CC" w:rsidRDefault="006051CC" w:rsidP="006051C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101A587" w14:textId="77777777" w:rsidR="006051CC" w:rsidRPr="000D70F7" w:rsidRDefault="006051CC" w:rsidP="006051CC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BDA5485" wp14:editId="61E958D1">
                  <wp:extent cx="533400" cy="525373"/>
                  <wp:effectExtent l="0" t="0" r="0" b="8255"/>
                  <wp:docPr id="40" name="Picture 40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37FACB" w14:textId="77777777" w:rsidR="006051CC" w:rsidRPr="000D70F7" w:rsidRDefault="006051CC" w:rsidP="006051CC"/>
          <w:p w14:paraId="299D13EA" w14:textId="30B10C69" w:rsidR="006051CC" w:rsidRPr="00D9003C" w:rsidRDefault="006051CC" w:rsidP="006051C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A11CD81" w14:textId="286B3E2E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8058B01" w14:textId="77777777" w:rsidR="006051CC" w:rsidRPr="00A5109D" w:rsidRDefault="006051CC" w:rsidP="006051C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7B28798" w14:textId="77777777" w:rsidR="006051CC" w:rsidRPr="0010475F" w:rsidRDefault="006051CC" w:rsidP="006051CC">
            <w:pPr>
              <w:rPr>
                <w:rFonts w:ascii="Garamond" w:hAnsi="Garamond"/>
                <w:sz w:val="28"/>
              </w:rPr>
            </w:pPr>
          </w:p>
          <w:p w14:paraId="5708B114" w14:textId="77777777" w:rsidR="006051CC" w:rsidRPr="000D70F7" w:rsidRDefault="006051CC" w:rsidP="006051CC">
            <w:pPr>
              <w:jc w:val="center"/>
            </w:pPr>
          </w:p>
        </w:tc>
      </w:tr>
    </w:tbl>
    <w:p w14:paraId="19496E54" w14:textId="77777777" w:rsidR="006051CC" w:rsidRPr="00F3556C" w:rsidRDefault="006051CC" w:rsidP="006051CC">
      <w:pPr>
        <w:ind w:left="258" w:right="258"/>
        <w:rPr>
          <w:vanish/>
        </w:rPr>
      </w:pPr>
    </w:p>
    <w:p w14:paraId="269DC0B7" w14:textId="69ECECB0" w:rsidR="006051CC" w:rsidRDefault="006051CC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7DBB94BA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11B437EE" w14:textId="56972BCC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9D2697F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F3A99D1" wp14:editId="062BD11A">
                  <wp:extent cx="533400" cy="525373"/>
                  <wp:effectExtent l="0" t="0" r="0" b="825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260448" w14:textId="77777777" w:rsidR="00C8072B" w:rsidRPr="000D70F7" w:rsidRDefault="00C8072B" w:rsidP="00C8072B"/>
          <w:p w14:paraId="557EFB26" w14:textId="5AB58898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375B51A" w14:textId="3CAF759D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5B1672F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1D04D85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46AB78A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7D0FEFDD" w14:textId="0AE0E8A2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771DD1B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7E07160" wp14:editId="086A3FAD">
                  <wp:extent cx="533400" cy="525373"/>
                  <wp:effectExtent l="0" t="0" r="0" b="825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3C3D56" w14:textId="77777777" w:rsidR="006051CC" w:rsidRPr="000D70F7" w:rsidRDefault="006051CC" w:rsidP="000F0BF6"/>
          <w:p w14:paraId="2009CEA2" w14:textId="0484DA3F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348CDC8" w14:textId="530CF71A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B0B3C97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920128B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E744658" w14:textId="77777777" w:rsidR="006051CC" w:rsidRPr="000D70F7" w:rsidRDefault="006051CC" w:rsidP="000F0BF6">
            <w:pPr>
              <w:jc w:val="center"/>
            </w:pPr>
          </w:p>
        </w:tc>
      </w:tr>
      <w:tr w:rsidR="006051CC" w14:paraId="5422F200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2045A007" w14:textId="312A426A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A18FB25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6F19947B" wp14:editId="43621B35">
                  <wp:extent cx="533400" cy="525373"/>
                  <wp:effectExtent l="0" t="0" r="0" b="825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6782AD" w14:textId="77777777" w:rsidR="006051CC" w:rsidRPr="00990C8C" w:rsidRDefault="006051CC" w:rsidP="000F0BF6">
            <w:pPr>
              <w:ind w:left="258" w:right="258"/>
            </w:pPr>
          </w:p>
          <w:p w14:paraId="6D0CDE38" w14:textId="3BA767DB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1B5ED1A" w14:textId="13B41AEC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B55C181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3ED6183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4C2846E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755F3F62" w14:textId="77777777" w:rsidR="006051CC" w:rsidRDefault="006051CC" w:rsidP="000F0BF6"/>
          <w:p w14:paraId="620F811E" w14:textId="77777777" w:rsidR="006051CC" w:rsidRDefault="006051CC" w:rsidP="000F0BF6"/>
          <w:p w14:paraId="07D9591B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383C284A" w14:textId="526BFD25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6E283A9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25BAA915" wp14:editId="04F54288">
                  <wp:extent cx="533400" cy="525373"/>
                  <wp:effectExtent l="0" t="0" r="0" b="825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E1CFFF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73F54F29" w14:textId="176ABC3A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4EADCE5" w14:textId="51DE5D1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129008D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D07065F" w14:textId="77777777" w:rsidR="006051CC" w:rsidRDefault="006051CC" w:rsidP="000F0BF6"/>
          <w:p w14:paraId="118C72F6" w14:textId="77777777" w:rsidR="006051CC" w:rsidRPr="000D70F7" w:rsidRDefault="006051CC" w:rsidP="000F0BF6">
            <w:pPr>
              <w:jc w:val="center"/>
            </w:pPr>
          </w:p>
        </w:tc>
      </w:tr>
      <w:tr w:rsidR="006051CC" w14:paraId="03F8B749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5BAAD166" w14:textId="678F3442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330295F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005FBD9" wp14:editId="109BA6A0">
                  <wp:extent cx="533400" cy="525373"/>
                  <wp:effectExtent l="0" t="0" r="0" b="825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AFE9E5" w14:textId="77777777" w:rsidR="006051CC" w:rsidRPr="000D70F7" w:rsidRDefault="006051CC" w:rsidP="000F0BF6"/>
          <w:p w14:paraId="5CACBB80" w14:textId="320B2AEB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9A1F803" w14:textId="3CBB246B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5B4751E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6FDB432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DF6DA1F" w14:textId="77777777" w:rsidR="006051CC" w:rsidRDefault="006051CC" w:rsidP="000F0BF6"/>
          <w:p w14:paraId="021AD020" w14:textId="77777777" w:rsidR="006051CC" w:rsidRDefault="006051CC" w:rsidP="000F0BF6"/>
          <w:p w14:paraId="59AF0EA6" w14:textId="77777777" w:rsidR="006051CC" w:rsidRDefault="006051CC" w:rsidP="000F0BF6"/>
          <w:p w14:paraId="2BD1EAE6" w14:textId="77777777" w:rsidR="006051CC" w:rsidRDefault="006051CC" w:rsidP="000F0BF6"/>
          <w:p w14:paraId="2F2D35F3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747B6E2F" w14:textId="4E40398B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E3F0925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E540617" wp14:editId="387A8283">
                  <wp:extent cx="533400" cy="525373"/>
                  <wp:effectExtent l="0" t="0" r="0" b="825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4EA4E3" w14:textId="77777777" w:rsidR="006051CC" w:rsidRPr="000D70F7" w:rsidRDefault="006051CC" w:rsidP="000F0BF6"/>
          <w:p w14:paraId="4B186724" w14:textId="652641E4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2399F48" w14:textId="5F29287C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7A04067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9D3B8EA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2A69BF67" w14:textId="77777777" w:rsidR="006051CC" w:rsidRDefault="006051CC" w:rsidP="000F0BF6"/>
          <w:p w14:paraId="35E09674" w14:textId="77777777" w:rsidR="006051CC" w:rsidRPr="000D70F7" w:rsidRDefault="006051CC" w:rsidP="000F0BF6">
            <w:pPr>
              <w:jc w:val="center"/>
            </w:pPr>
          </w:p>
        </w:tc>
      </w:tr>
      <w:tr w:rsidR="006051CC" w14:paraId="1B6C34B4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779C2882" w14:textId="469E39C7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CCAFDE2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4EEDB37B" wp14:editId="100B5200">
                  <wp:extent cx="533400" cy="525373"/>
                  <wp:effectExtent l="0" t="0" r="0" b="825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7AAE47" w14:textId="77777777" w:rsidR="006051CC" w:rsidRPr="000D70F7" w:rsidRDefault="006051CC" w:rsidP="000F0BF6"/>
          <w:p w14:paraId="477CB834" w14:textId="74394294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6B377A3" w14:textId="24CB92C4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E016C65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7A86A23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2FC758A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A360B26" w14:textId="77777777" w:rsidR="006051CC" w:rsidRPr="000D70F7" w:rsidRDefault="006051CC" w:rsidP="000F0BF6"/>
          <w:p w14:paraId="26566661" w14:textId="77777777" w:rsidR="006051CC" w:rsidRDefault="006051CC" w:rsidP="000F0BF6"/>
          <w:p w14:paraId="5BA26C35" w14:textId="77777777" w:rsidR="006051CC" w:rsidRDefault="006051CC" w:rsidP="000F0BF6"/>
          <w:p w14:paraId="011E0659" w14:textId="77777777" w:rsidR="006051CC" w:rsidRDefault="006051CC" w:rsidP="000F0BF6"/>
          <w:p w14:paraId="77E636AE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55CCB3D0" w14:textId="3105FBD0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91B08A8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D557516" wp14:editId="72799179">
                  <wp:extent cx="533400" cy="525373"/>
                  <wp:effectExtent l="0" t="0" r="0" b="825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27E38F" w14:textId="77777777" w:rsidR="006051CC" w:rsidRPr="000D70F7" w:rsidRDefault="006051CC" w:rsidP="000F0BF6"/>
          <w:p w14:paraId="4E51A636" w14:textId="51293176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2D62477A" w14:textId="7BCD2F9B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E5CCF57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98B030A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25006695" w14:textId="77777777" w:rsidR="006051CC" w:rsidRPr="000D70F7" w:rsidRDefault="006051CC" w:rsidP="000F0BF6">
            <w:pPr>
              <w:jc w:val="center"/>
            </w:pPr>
          </w:p>
        </w:tc>
      </w:tr>
    </w:tbl>
    <w:p w14:paraId="212E9750" w14:textId="77777777" w:rsidR="006051CC" w:rsidRPr="00F3556C" w:rsidRDefault="006051CC" w:rsidP="006051CC">
      <w:pPr>
        <w:ind w:left="258" w:right="258"/>
        <w:rPr>
          <w:vanish/>
        </w:rPr>
      </w:pPr>
    </w:p>
    <w:p w14:paraId="1789AB2D" w14:textId="77777777" w:rsidR="006051CC" w:rsidRDefault="006051CC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6051CC" w14:paraId="1827A85B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726FD585" w14:textId="49891B97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75F415B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35184DB" wp14:editId="39629429">
                  <wp:extent cx="533400" cy="525373"/>
                  <wp:effectExtent l="0" t="0" r="0" b="8255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5B2B95" w14:textId="77777777" w:rsidR="00C8072B" w:rsidRPr="000D70F7" w:rsidRDefault="00C8072B" w:rsidP="00C8072B"/>
          <w:p w14:paraId="40A3BFB5" w14:textId="4004AC3B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4FE4EA8" w14:textId="4BB046CF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B1C5CF3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A26888E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B2E4269" w14:textId="77777777" w:rsidR="006051CC" w:rsidRPr="0010475F" w:rsidRDefault="006051CC" w:rsidP="000F0BF6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08B672EA" w14:textId="265A0685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A633A65" w14:textId="77777777" w:rsidR="006051CC" w:rsidRDefault="006051CC" w:rsidP="000F0BF6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8115E70" wp14:editId="1D60908F">
                  <wp:extent cx="533400" cy="525373"/>
                  <wp:effectExtent l="0" t="0" r="0" b="8255"/>
                  <wp:docPr id="42" name="Picture 42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C42828" w14:textId="77777777" w:rsidR="006051CC" w:rsidRPr="000D70F7" w:rsidRDefault="006051CC" w:rsidP="000F0BF6"/>
          <w:p w14:paraId="1F455CDA" w14:textId="4779A15E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307D443" w14:textId="513AA9AD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E66E99B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D1C9BEC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7D96AAE9" w14:textId="77777777" w:rsidR="006051CC" w:rsidRPr="000D70F7" w:rsidRDefault="006051CC" w:rsidP="000F0BF6">
            <w:pPr>
              <w:jc w:val="center"/>
            </w:pPr>
          </w:p>
        </w:tc>
      </w:tr>
      <w:tr w:rsidR="006051CC" w14:paraId="58C7549A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44725A57" w14:textId="53D9DCAF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20086AE" w14:textId="77777777" w:rsidR="006051CC" w:rsidRDefault="006051CC" w:rsidP="000F0BF6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C967553" wp14:editId="531FAD8B">
                  <wp:extent cx="533400" cy="525373"/>
                  <wp:effectExtent l="0" t="0" r="0" b="8255"/>
                  <wp:docPr id="43" name="Picture 43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3BC191" w14:textId="77777777" w:rsidR="006051CC" w:rsidRPr="00990C8C" w:rsidRDefault="006051CC" w:rsidP="000F0BF6">
            <w:pPr>
              <w:ind w:left="258" w:right="258"/>
            </w:pPr>
          </w:p>
          <w:p w14:paraId="247D90FF" w14:textId="548932F7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00305EC2" w14:textId="5DDA942C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AAFDCF7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27BCDB2E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33147B5" w14:textId="77777777" w:rsidR="006051CC" w:rsidRPr="00091F74" w:rsidRDefault="006051CC" w:rsidP="000F0BF6">
            <w:pPr>
              <w:jc w:val="center"/>
              <w:rPr>
                <w:rFonts w:ascii="Garamond" w:hAnsi="Garamond"/>
                <w:sz w:val="24"/>
              </w:rPr>
            </w:pPr>
          </w:p>
          <w:p w14:paraId="6498B5FB" w14:textId="77777777" w:rsidR="006051CC" w:rsidRDefault="006051CC" w:rsidP="000F0BF6"/>
          <w:p w14:paraId="518A461C" w14:textId="77777777" w:rsidR="006051CC" w:rsidRDefault="006051CC" w:rsidP="000F0BF6"/>
          <w:p w14:paraId="40B0778A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4CE6BB07" w14:textId="2E9083DD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AA1E9D6" w14:textId="77777777" w:rsidR="006051CC" w:rsidRPr="00990C8C" w:rsidRDefault="006051CC" w:rsidP="000F0BF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15196C6" wp14:editId="3211E546">
                  <wp:extent cx="533400" cy="525373"/>
                  <wp:effectExtent l="0" t="0" r="0" b="8255"/>
                  <wp:docPr id="44" name="Picture 44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949EF8" w14:textId="77777777" w:rsidR="006051CC" w:rsidRPr="00DB2489" w:rsidRDefault="006051CC" w:rsidP="000F0BF6">
            <w:pPr>
              <w:rPr>
                <w:rFonts w:ascii="Garamond" w:hAnsi="Garamond"/>
              </w:rPr>
            </w:pPr>
          </w:p>
          <w:p w14:paraId="20A35CF9" w14:textId="301BFCFF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6327DDF" w14:textId="3FBC556A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A139D71" w14:textId="77777777" w:rsidR="006051CC" w:rsidRPr="0045365B" w:rsidRDefault="006051CC" w:rsidP="000F0BF6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D8BD230" w14:textId="77777777" w:rsidR="006051CC" w:rsidRDefault="006051CC" w:rsidP="000F0BF6"/>
          <w:p w14:paraId="280B68FC" w14:textId="77777777" w:rsidR="006051CC" w:rsidRPr="000D70F7" w:rsidRDefault="006051CC" w:rsidP="000F0BF6">
            <w:pPr>
              <w:jc w:val="center"/>
            </w:pPr>
          </w:p>
        </w:tc>
      </w:tr>
      <w:tr w:rsidR="006051CC" w14:paraId="35F98100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7205759A" w14:textId="274FF576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567D9718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39582DF" wp14:editId="49CAA58D">
                  <wp:extent cx="533400" cy="525373"/>
                  <wp:effectExtent l="0" t="0" r="0" b="8255"/>
                  <wp:docPr id="45" name="Picture 45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1A6131" w14:textId="77777777" w:rsidR="006051CC" w:rsidRPr="000D70F7" w:rsidRDefault="006051CC" w:rsidP="000F0BF6"/>
          <w:p w14:paraId="2E0F56BD" w14:textId="6B3F1E36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D7F6482" w14:textId="1C38BC21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B3F8C85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0FFE9420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4853FE1" w14:textId="77777777" w:rsidR="006051CC" w:rsidRDefault="006051CC" w:rsidP="000F0BF6"/>
          <w:p w14:paraId="76F073AD" w14:textId="77777777" w:rsidR="006051CC" w:rsidRDefault="006051CC" w:rsidP="000F0BF6"/>
          <w:p w14:paraId="0192A4FE" w14:textId="77777777" w:rsidR="006051CC" w:rsidRDefault="006051CC" w:rsidP="000F0BF6"/>
          <w:p w14:paraId="71D06289" w14:textId="77777777" w:rsidR="006051CC" w:rsidRDefault="006051CC" w:rsidP="000F0BF6"/>
          <w:p w14:paraId="62611FCC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430DCE6B" w14:textId="3027A24E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3B4BBA3" w14:textId="77777777" w:rsidR="006051CC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E3DF01B" wp14:editId="29312C81">
                  <wp:extent cx="533400" cy="525373"/>
                  <wp:effectExtent l="0" t="0" r="0" b="8255"/>
                  <wp:docPr id="46" name="Picture 46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8F0ABF" w14:textId="77777777" w:rsidR="006051CC" w:rsidRPr="000D70F7" w:rsidRDefault="006051CC" w:rsidP="000F0BF6"/>
          <w:p w14:paraId="559C1382" w14:textId="71E6D3CB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FA53F10" w14:textId="3011086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17124AC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C98CED9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1D44380C" w14:textId="77777777" w:rsidR="006051CC" w:rsidRDefault="006051CC" w:rsidP="000F0BF6"/>
          <w:p w14:paraId="5D26D656" w14:textId="77777777" w:rsidR="006051CC" w:rsidRPr="000D70F7" w:rsidRDefault="006051CC" w:rsidP="000F0BF6">
            <w:pPr>
              <w:jc w:val="center"/>
            </w:pPr>
          </w:p>
        </w:tc>
      </w:tr>
      <w:tr w:rsidR="006051CC" w14:paraId="67452C0D" w14:textId="77777777" w:rsidTr="000F0BF6">
        <w:trPr>
          <w:cantSplit/>
          <w:trHeight w:hRule="exact" w:val="3600"/>
        </w:trPr>
        <w:tc>
          <w:tcPr>
            <w:tcW w:w="5760" w:type="dxa"/>
          </w:tcPr>
          <w:p w14:paraId="3FD6BC16" w14:textId="07951208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BFA5EBA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E850B88" wp14:editId="311842DD">
                  <wp:extent cx="533400" cy="525373"/>
                  <wp:effectExtent l="0" t="0" r="0" b="8255"/>
                  <wp:docPr id="47" name="Picture 47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10CB07" w14:textId="77777777" w:rsidR="006051CC" w:rsidRPr="000D70F7" w:rsidRDefault="006051CC" w:rsidP="000F0BF6"/>
          <w:p w14:paraId="0249B3FF" w14:textId="16FADF9F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08AF90E" w14:textId="790E234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E816980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5B9350E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D3546F5" w14:textId="77777777" w:rsidR="006051CC" w:rsidRPr="0045365B" w:rsidRDefault="006051CC" w:rsidP="000F0BF6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FEFFBEC" w14:textId="77777777" w:rsidR="006051CC" w:rsidRPr="000D70F7" w:rsidRDefault="006051CC" w:rsidP="000F0BF6"/>
          <w:p w14:paraId="74A05B2E" w14:textId="77777777" w:rsidR="006051CC" w:rsidRDefault="006051CC" w:rsidP="000F0BF6"/>
          <w:p w14:paraId="46D6FABB" w14:textId="77777777" w:rsidR="006051CC" w:rsidRDefault="006051CC" w:rsidP="000F0BF6"/>
          <w:p w14:paraId="405DBE10" w14:textId="77777777" w:rsidR="006051CC" w:rsidRDefault="006051CC" w:rsidP="000F0BF6"/>
          <w:p w14:paraId="67513564" w14:textId="77777777" w:rsidR="006051CC" w:rsidRPr="000D70F7" w:rsidRDefault="006051CC" w:rsidP="000F0BF6">
            <w:pPr>
              <w:jc w:val="center"/>
            </w:pPr>
          </w:p>
        </w:tc>
        <w:tc>
          <w:tcPr>
            <w:tcW w:w="5760" w:type="dxa"/>
          </w:tcPr>
          <w:p w14:paraId="317A2568" w14:textId="0DE5DE7E" w:rsidR="006051CC" w:rsidRDefault="006051CC" w:rsidP="000F0BF6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35F9C5B9" w14:textId="77777777" w:rsidR="006051CC" w:rsidRPr="000D70F7" w:rsidRDefault="006051CC" w:rsidP="000F0BF6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AC9E5B1" wp14:editId="7E7D5CC3">
                  <wp:extent cx="533400" cy="525373"/>
                  <wp:effectExtent l="0" t="0" r="0" b="8255"/>
                  <wp:docPr id="48" name="Picture 48" descr="A logo of a law sch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logo of a law school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2313DC" w14:textId="77777777" w:rsidR="006051CC" w:rsidRPr="000D70F7" w:rsidRDefault="006051CC" w:rsidP="000F0BF6"/>
          <w:p w14:paraId="3EBDCDF7" w14:textId="6F5FCF7D" w:rsidR="006051CC" w:rsidRPr="00D9003C" w:rsidRDefault="006051CC" w:rsidP="000F0BF6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12935DEA" w14:textId="5470D77D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3A86A40A" w14:textId="77777777" w:rsidR="006051CC" w:rsidRPr="00A5109D" w:rsidRDefault="006051CC" w:rsidP="000F0BF6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A4FD8CA" w14:textId="77777777" w:rsidR="006051CC" w:rsidRPr="0010475F" w:rsidRDefault="006051CC" w:rsidP="000F0BF6">
            <w:pPr>
              <w:rPr>
                <w:rFonts w:ascii="Garamond" w:hAnsi="Garamond"/>
                <w:sz w:val="28"/>
              </w:rPr>
            </w:pPr>
          </w:p>
          <w:p w14:paraId="443CB053" w14:textId="77777777" w:rsidR="006051CC" w:rsidRPr="000D70F7" w:rsidRDefault="006051CC" w:rsidP="000F0BF6">
            <w:pPr>
              <w:jc w:val="center"/>
            </w:pPr>
          </w:p>
        </w:tc>
      </w:tr>
    </w:tbl>
    <w:p w14:paraId="63B7EEFF" w14:textId="77777777" w:rsidR="006051CC" w:rsidRPr="00F3556C" w:rsidRDefault="006051CC" w:rsidP="006051CC">
      <w:pPr>
        <w:ind w:left="258" w:right="258"/>
        <w:rPr>
          <w:vanish/>
        </w:rPr>
      </w:pPr>
    </w:p>
    <w:p w14:paraId="41411D7D" w14:textId="7A15206B" w:rsidR="006051CC" w:rsidRDefault="006051CC"/>
    <w:p w14:paraId="7AF6D240" w14:textId="77777777" w:rsidR="006051CC" w:rsidRDefault="006051C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5760"/>
      </w:tblGrid>
      <w:tr w:rsidR="00F3556C" w14:paraId="790A36A3" w14:textId="77777777">
        <w:trPr>
          <w:cantSplit/>
          <w:trHeight w:hRule="exact" w:val="3600"/>
        </w:trPr>
        <w:tc>
          <w:tcPr>
            <w:tcW w:w="5760" w:type="dxa"/>
          </w:tcPr>
          <w:p w14:paraId="3BFD0A2E" w14:textId="2C5690E0" w:rsidR="00C8072B" w:rsidRDefault="00C8072B" w:rsidP="00C8072B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757C499F" w14:textId="77777777" w:rsidR="00C8072B" w:rsidRDefault="00C8072B" w:rsidP="00C8072B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3216A65" wp14:editId="63FB9BD3">
                  <wp:extent cx="533400" cy="525373"/>
                  <wp:effectExtent l="0" t="0" r="0" b="8255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215179" w14:textId="77777777" w:rsidR="00C8072B" w:rsidRPr="000D70F7" w:rsidRDefault="00C8072B" w:rsidP="00C8072B"/>
          <w:p w14:paraId="653F5A68" w14:textId="780B1FC7" w:rsidR="00C8072B" w:rsidRPr="00D9003C" w:rsidRDefault="00C8072B" w:rsidP="00C8072B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4A7C449D" w14:textId="04F2AEC5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C61060A" w14:textId="77777777" w:rsidR="00C8072B" w:rsidRPr="00A5109D" w:rsidRDefault="00C8072B" w:rsidP="00C8072B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13180A7" w14:textId="77777777" w:rsidR="00C8072B" w:rsidRPr="0045365B" w:rsidRDefault="00C8072B" w:rsidP="00C8072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4D86A566" w14:textId="77777777" w:rsidR="00F3556C" w:rsidRPr="0010475F" w:rsidRDefault="00F3556C" w:rsidP="00265E28">
            <w:pPr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1A1A4479" w14:textId="7A51A608" w:rsidR="00990C8C" w:rsidRDefault="006051CC" w:rsidP="00990C8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66BA24B" w14:textId="29E4606D" w:rsidR="000D70F7" w:rsidRDefault="00990C8C" w:rsidP="00990C8C">
            <w:pPr>
              <w:spacing w:before="111"/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70B7E9EB" wp14:editId="5A95BF5A">
                  <wp:extent cx="533400" cy="525373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8B1E92" w14:textId="77777777" w:rsidR="001F77C4" w:rsidRPr="000D70F7" w:rsidRDefault="001F77C4" w:rsidP="000D70F7"/>
          <w:p w14:paraId="38208561" w14:textId="3BDCA6BA" w:rsidR="00D9003C" w:rsidRPr="00D9003C" w:rsidRDefault="00D9003C" w:rsidP="00D9003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2A9B8DF" w14:textId="2FF56B6E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4262CA9" w14:textId="77777777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578C2D94" w14:textId="77777777" w:rsidR="0045365B" w:rsidRPr="0045365B" w:rsidRDefault="0045365B" w:rsidP="0045365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37BD6CF8" w14:textId="77777777" w:rsidR="00091F74" w:rsidRPr="000D70F7" w:rsidRDefault="00091F74" w:rsidP="000D70F7">
            <w:pPr>
              <w:jc w:val="center"/>
            </w:pPr>
          </w:p>
        </w:tc>
      </w:tr>
      <w:tr w:rsidR="00F3556C" w14:paraId="7E704DD3" w14:textId="77777777">
        <w:trPr>
          <w:cantSplit/>
          <w:trHeight w:hRule="exact" w:val="3600"/>
        </w:trPr>
        <w:tc>
          <w:tcPr>
            <w:tcW w:w="5760" w:type="dxa"/>
          </w:tcPr>
          <w:p w14:paraId="17DF1589" w14:textId="60BE1E7A" w:rsidR="00F3556C" w:rsidRDefault="006051CC" w:rsidP="00F3556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B4EE147" w14:textId="6F455CD5" w:rsidR="001F77C4" w:rsidRDefault="00990C8C" w:rsidP="00990C8C">
            <w:pPr>
              <w:ind w:right="258"/>
            </w:pPr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DA1F5F1" wp14:editId="6964F05F">
                  <wp:extent cx="533400" cy="525373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BAAFDB" w14:textId="77777777" w:rsidR="00990C8C" w:rsidRPr="00990C8C" w:rsidRDefault="00990C8C" w:rsidP="00990C8C">
            <w:pPr>
              <w:ind w:left="258" w:right="258"/>
            </w:pPr>
          </w:p>
          <w:p w14:paraId="6C25292C" w14:textId="18165B42" w:rsidR="00D9003C" w:rsidRPr="00D9003C" w:rsidRDefault="00D9003C" w:rsidP="00D9003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68A968A7" w14:textId="1367AFD4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620CF9F" w14:textId="77777777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73C9D163" w14:textId="77777777" w:rsidR="0045365B" w:rsidRPr="0045365B" w:rsidRDefault="0045365B" w:rsidP="0045365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2072BFDF" w14:textId="77777777" w:rsidR="00DB2489" w:rsidRPr="00091F74" w:rsidRDefault="00DB2489" w:rsidP="00DB2489">
            <w:pPr>
              <w:jc w:val="center"/>
              <w:rPr>
                <w:rFonts w:ascii="Garamond" w:hAnsi="Garamond"/>
                <w:sz w:val="24"/>
              </w:rPr>
            </w:pPr>
          </w:p>
          <w:p w14:paraId="6D37A00E" w14:textId="77777777" w:rsidR="000D70F7" w:rsidRDefault="000D70F7" w:rsidP="000D70F7"/>
          <w:p w14:paraId="0A043552" w14:textId="77777777" w:rsidR="00C60311" w:rsidRDefault="00C60311" w:rsidP="00C60311"/>
          <w:p w14:paraId="5E7E448F" w14:textId="77777777" w:rsidR="00F3556C" w:rsidRPr="000D70F7" w:rsidRDefault="00F3556C" w:rsidP="00C60311">
            <w:pPr>
              <w:jc w:val="center"/>
            </w:pPr>
          </w:p>
        </w:tc>
        <w:tc>
          <w:tcPr>
            <w:tcW w:w="5760" w:type="dxa"/>
          </w:tcPr>
          <w:p w14:paraId="32C26315" w14:textId="03102910" w:rsidR="000D70F7" w:rsidRDefault="006051CC" w:rsidP="00990C8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665FE3F5" w14:textId="178475E1" w:rsidR="000D70F7" w:rsidRPr="00990C8C" w:rsidRDefault="00990C8C" w:rsidP="000D70F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0B796299" wp14:editId="4AC8397C">
                  <wp:extent cx="533400" cy="525373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BB7E19" w14:textId="77777777" w:rsidR="001F77C4" w:rsidRPr="00DB2489" w:rsidRDefault="001F77C4" w:rsidP="00990C8C">
            <w:pPr>
              <w:rPr>
                <w:rFonts w:ascii="Garamond" w:hAnsi="Garamond"/>
              </w:rPr>
            </w:pPr>
          </w:p>
          <w:p w14:paraId="64E169DC" w14:textId="702F02B5" w:rsidR="00D9003C" w:rsidRPr="00D9003C" w:rsidRDefault="00D9003C" w:rsidP="00D9003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6A70287" w14:textId="4856C935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018B435" w14:textId="77777777" w:rsidR="0045365B" w:rsidRPr="0045365B" w:rsidRDefault="0045365B" w:rsidP="00D9003C">
            <w:pPr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EC633D1" w14:textId="77777777" w:rsidR="000D70F7" w:rsidRDefault="000D70F7" w:rsidP="000D70F7"/>
          <w:p w14:paraId="64BE953E" w14:textId="77777777" w:rsidR="00F3556C" w:rsidRPr="000D70F7" w:rsidRDefault="00F3556C" w:rsidP="000D70F7">
            <w:pPr>
              <w:jc w:val="center"/>
            </w:pPr>
          </w:p>
        </w:tc>
      </w:tr>
      <w:tr w:rsidR="00F3556C" w14:paraId="4EE62191" w14:textId="77777777">
        <w:trPr>
          <w:cantSplit/>
          <w:trHeight w:hRule="exact" w:val="3600"/>
        </w:trPr>
        <w:tc>
          <w:tcPr>
            <w:tcW w:w="5760" w:type="dxa"/>
          </w:tcPr>
          <w:p w14:paraId="3DA8699D" w14:textId="5211FDDE" w:rsidR="000D70F7" w:rsidRDefault="006051CC" w:rsidP="00990C8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0E88534" w14:textId="760E5542" w:rsidR="000D70F7" w:rsidRPr="000D70F7" w:rsidRDefault="00990C8C" w:rsidP="000D70F7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26E828DC" wp14:editId="33743978">
                  <wp:extent cx="533400" cy="525373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E250BD" w14:textId="77777777" w:rsidR="001F77C4" w:rsidRPr="000D70F7" w:rsidRDefault="001F77C4" w:rsidP="000D70F7"/>
          <w:p w14:paraId="3D4012B1" w14:textId="754DE113" w:rsidR="00D9003C" w:rsidRPr="00D9003C" w:rsidRDefault="00D9003C" w:rsidP="00D9003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E19D456" w14:textId="4261F427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FF3BE63" w14:textId="77777777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4DB98F4" w14:textId="77777777" w:rsidR="0045365B" w:rsidRPr="0045365B" w:rsidRDefault="0045365B" w:rsidP="0045365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5787C34C" w14:textId="77777777" w:rsidR="000D70F7" w:rsidRDefault="000D70F7" w:rsidP="000D70F7"/>
          <w:p w14:paraId="0E5C21B7" w14:textId="77777777" w:rsidR="000D70F7" w:rsidRDefault="000D70F7" w:rsidP="000D70F7"/>
          <w:p w14:paraId="7F861A8E" w14:textId="77777777" w:rsidR="000D70F7" w:rsidRDefault="000D70F7" w:rsidP="000D70F7"/>
          <w:p w14:paraId="56B5B8D0" w14:textId="77777777" w:rsidR="00C60311" w:rsidRDefault="00C60311" w:rsidP="00C60311"/>
          <w:p w14:paraId="147FEDE4" w14:textId="77777777" w:rsidR="00F3556C" w:rsidRPr="000D70F7" w:rsidRDefault="00F3556C" w:rsidP="00C60311">
            <w:pPr>
              <w:jc w:val="center"/>
            </w:pPr>
          </w:p>
        </w:tc>
        <w:tc>
          <w:tcPr>
            <w:tcW w:w="5760" w:type="dxa"/>
          </w:tcPr>
          <w:p w14:paraId="4C0A6DB1" w14:textId="543682CA" w:rsidR="000D70F7" w:rsidRDefault="006051CC" w:rsidP="00990C8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096595F8" w14:textId="099A4353" w:rsidR="000D70F7" w:rsidRDefault="00990C8C" w:rsidP="000D70F7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135D9DDC" wp14:editId="097DB9B9">
                  <wp:extent cx="533400" cy="525373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3710C8" w14:textId="77777777" w:rsidR="001F77C4" w:rsidRPr="000D70F7" w:rsidRDefault="001F77C4" w:rsidP="000D70F7"/>
          <w:p w14:paraId="708B7948" w14:textId="13CB6188" w:rsidR="00D9003C" w:rsidRPr="00D9003C" w:rsidRDefault="00D9003C" w:rsidP="00D9003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31B8BAF0" w14:textId="48E303EC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6E865BA" w14:textId="77777777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C93508F" w14:textId="77777777" w:rsidR="0045365B" w:rsidRPr="0045365B" w:rsidRDefault="0045365B" w:rsidP="0045365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6A865C6E" w14:textId="77777777" w:rsidR="000D70F7" w:rsidRDefault="000D70F7" w:rsidP="000D70F7"/>
          <w:p w14:paraId="3F94EA1D" w14:textId="77777777" w:rsidR="00F3556C" w:rsidRPr="000D70F7" w:rsidRDefault="00F3556C" w:rsidP="000D70F7">
            <w:pPr>
              <w:jc w:val="center"/>
            </w:pPr>
          </w:p>
        </w:tc>
      </w:tr>
      <w:tr w:rsidR="00F3556C" w14:paraId="52C6EB97" w14:textId="77777777">
        <w:trPr>
          <w:cantSplit/>
          <w:trHeight w:hRule="exact" w:val="3600"/>
        </w:trPr>
        <w:tc>
          <w:tcPr>
            <w:tcW w:w="5760" w:type="dxa"/>
          </w:tcPr>
          <w:p w14:paraId="11D4B9B2" w14:textId="7661CE8C" w:rsidR="000D70F7" w:rsidRDefault="006051CC" w:rsidP="00990C8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28E49EBB" w14:textId="0954A5B8" w:rsidR="000D70F7" w:rsidRPr="000D70F7" w:rsidRDefault="00990C8C" w:rsidP="000D70F7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5F6BD12C" wp14:editId="46446950">
                  <wp:extent cx="533400" cy="525373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AA4732" w14:textId="77777777" w:rsidR="000D70F7" w:rsidRPr="000D70F7" w:rsidRDefault="000D70F7" w:rsidP="000D70F7"/>
          <w:p w14:paraId="507A2C25" w14:textId="627ACCB1" w:rsidR="00D9003C" w:rsidRPr="00D9003C" w:rsidRDefault="00D9003C" w:rsidP="00D9003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79FC5F41" w14:textId="6910D0F5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61DF3C51" w14:textId="77777777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C19EB6F" w14:textId="77777777" w:rsidR="00A5109D" w:rsidRPr="00A5109D" w:rsidRDefault="00A5109D" w:rsidP="00A5109D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969CC68" w14:textId="77777777" w:rsidR="0045365B" w:rsidRPr="0045365B" w:rsidRDefault="0045365B" w:rsidP="0045365B">
            <w:pPr>
              <w:jc w:val="center"/>
              <w:rPr>
                <w:rFonts w:ascii="Garamond" w:hAnsi="Garamond"/>
                <w:sz w:val="56"/>
                <w:szCs w:val="56"/>
              </w:rPr>
            </w:pPr>
            <w:r w:rsidRPr="0045365B">
              <w:rPr>
                <w:rFonts w:ascii="Garamond" w:hAnsi="Garamond"/>
                <w:sz w:val="56"/>
                <w:szCs w:val="56"/>
              </w:rPr>
              <w:t xml:space="preserve"> </w:t>
            </w:r>
          </w:p>
          <w:p w14:paraId="0AD36569" w14:textId="77777777" w:rsidR="000D70F7" w:rsidRPr="000D70F7" w:rsidRDefault="000D70F7" w:rsidP="000D70F7"/>
          <w:p w14:paraId="6AE62663" w14:textId="77777777" w:rsidR="000D70F7" w:rsidRDefault="000D70F7" w:rsidP="000D70F7"/>
          <w:p w14:paraId="1A5B9B7A" w14:textId="77777777" w:rsidR="000D70F7" w:rsidRDefault="000D70F7" w:rsidP="000D70F7"/>
          <w:p w14:paraId="4768665F" w14:textId="77777777" w:rsidR="00C60311" w:rsidRDefault="00C60311" w:rsidP="00C60311"/>
          <w:p w14:paraId="0B2C1631" w14:textId="77777777" w:rsidR="00F3556C" w:rsidRPr="000D70F7" w:rsidRDefault="00F3556C" w:rsidP="00C60311">
            <w:pPr>
              <w:jc w:val="center"/>
            </w:pPr>
          </w:p>
        </w:tc>
        <w:tc>
          <w:tcPr>
            <w:tcW w:w="5760" w:type="dxa"/>
          </w:tcPr>
          <w:p w14:paraId="297D5C34" w14:textId="2476CCB3" w:rsidR="000D70F7" w:rsidRDefault="006051CC" w:rsidP="00990C8C">
            <w:pPr>
              <w:spacing w:before="111"/>
              <w:ind w:left="258" w:right="258"/>
            </w:pPr>
            <w:fldSimple w:instr=" NEXT ">
              <w:r w:rsidR="005B7918">
                <w:rPr>
                  <w:noProof/>
                </w:rPr>
                <w:t>«Next Record»</w:t>
              </w:r>
            </w:fldSimple>
          </w:p>
          <w:p w14:paraId="49470B09" w14:textId="5D753CC5" w:rsidR="000D70F7" w:rsidRPr="000D70F7" w:rsidRDefault="00990C8C" w:rsidP="000D70F7">
            <w:r>
              <w:t xml:space="preserve">  </w:t>
            </w:r>
            <w:r w:rsidRPr="00990C8C">
              <w:rPr>
                <w:noProof/>
              </w:rPr>
              <w:drawing>
                <wp:inline distT="0" distB="0" distL="0" distR="0" wp14:anchorId="3EA14952" wp14:editId="4C86B058">
                  <wp:extent cx="533400" cy="525373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48" cy="53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7F316F" w14:textId="77777777" w:rsidR="000D70F7" w:rsidRPr="000D70F7" w:rsidRDefault="000D70F7" w:rsidP="000D70F7"/>
          <w:p w14:paraId="3B984F02" w14:textId="3415700F" w:rsidR="00D9003C" w:rsidRPr="00D9003C" w:rsidRDefault="00D9003C" w:rsidP="00D9003C">
            <w:pPr>
              <w:jc w:val="center"/>
              <w:rPr>
                <w:rFonts w:ascii="Garamond" w:hAnsi="Garamond"/>
                <w:b/>
                <w:sz w:val="44"/>
                <w:szCs w:val="44"/>
              </w:rPr>
            </w:pP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Fir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Fir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t xml:space="preserve"> 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begin"/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instrText xml:space="preserve"> MERGEFIELD Last_Name </w:instrTex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b/>
                <w:noProof/>
                <w:sz w:val="44"/>
                <w:szCs w:val="44"/>
              </w:rPr>
              <w:t>«Last_Name»</w:t>
            </w:r>
            <w:r w:rsidRPr="00D9003C">
              <w:rPr>
                <w:rFonts w:ascii="Garamond" w:hAnsi="Garamond"/>
                <w:b/>
                <w:sz w:val="44"/>
                <w:szCs w:val="44"/>
              </w:rPr>
              <w:fldChar w:fldCharType="end"/>
            </w:r>
          </w:p>
          <w:p w14:paraId="5D1BD7D7" w14:textId="63F822C6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begin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instrText xml:space="preserve"> MERGEFIELD Grad_Year </w:instrTex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separate"/>
            </w:r>
            <w:r w:rsidR="005B7918">
              <w:rPr>
                <w:rFonts w:ascii="Garamond" w:hAnsi="Garamond"/>
                <w:i/>
                <w:noProof/>
                <w:sz w:val="44"/>
                <w:szCs w:val="44"/>
              </w:rPr>
              <w:t>«Grad_Year»</w:t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fldChar w:fldCharType="end"/>
            </w: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10344453" w14:textId="77777777" w:rsidR="00D9003C" w:rsidRPr="00A5109D" w:rsidRDefault="00D9003C" w:rsidP="00D9003C">
            <w:pPr>
              <w:jc w:val="center"/>
              <w:rPr>
                <w:rFonts w:ascii="Garamond" w:hAnsi="Garamond"/>
                <w:i/>
                <w:sz w:val="44"/>
                <w:szCs w:val="44"/>
              </w:rPr>
            </w:pPr>
            <w:r w:rsidRPr="00A5109D">
              <w:rPr>
                <w:rFonts w:ascii="Garamond" w:hAnsi="Garamond"/>
                <w:i/>
                <w:sz w:val="44"/>
                <w:szCs w:val="44"/>
              </w:rPr>
              <w:t xml:space="preserve"> </w:t>
            </w:r>
          </w:p>
          <w:p w14:paraId="402DE93D" w14:textId="77777777" w:rsidR="000D70F7" w:rsidRPr="0010475F" w:rsidRDefault="000D70F7" w:rsidP="000D70F7">
            <w:pPr>
              <w:rPr>
                <w:rFonts w:ascii="Garamond" w:hAnsi="Garamond"/>
                <w:sz w:val="28"/>
              </w:rPr>
            </w:pPr>
          </w:p>
          <w:p w14:paraId="3C598EC5" w14:textId="77777777" w:rsidR="00F3556C" w:rsidRPr="000D70F7" w:rsidRDefault="00F3556C" w:rsidP="000D70F7">
            <w:pPr>
              <w:jc w:val="center"/>
            </w:pPr>
          </w:p>
        </w:tc>
      </w:tr>
    </w:tbl>
    <w:p w14:paraId="3448D965" w14:textId="77777777" w:rsidR="00F3556C" w:rsidRPr="00F3556C" w:rsidRDefault="00F3556C" w:rsidP="00F3556C">
      <w:pPr>
        <w:ind w:left="258" w:right="258"/>
        <w:rPr>
          <w:vanish/>
        </w:rPr>
      </w:pPr>
    </w:p>
    <w:sectPr w:rsidR="00F3556C" w:rsidRPr="00F3556C" w:rsidSect="00F3556C">
      <w:type w:val="continuous"/>
      <w:pgSz w:w="12240" w:h="15840"/>
      <w:pgMar w:top="0" w:right="0" w:bottom="0" w:left="0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AC9E1" w14:textId="77777777" w:rsidR="00D9003C" w:rsidRDefault="00D9003C" w:rsidP="00F3556C">
      <w:pPr>
        <w:spacing w:after="0" w:line="240" w:lineRule="auto"/>
      </w:pPr>
      <w:r>
        <w:separator/>
      </w:r>
    </w:p>
  </w:endnote>
  <w:endnote w:type="continuationSeparator" w:id="0">
    <w:p w14:paraId="26449675" w14:textId="77777777" w:rsidR="00D9003C" w:rsidRDefault="00D9003C" w:rsidP="00F3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43C11" w14:textId="77777777" w:rsidR="00D9003C" w:rsidRDefault="00D9003C" w:rsidP="00F3556C">
      <w:pPr>
        <w:spacing w:after="0" w:line="240" w:lineRule="auto"/>
      </w:pPr>
      <w:r>
        <w:separator/>
      </w:r>
    </w:p>
  </w:footnote>
  <w:footnote w:type="continuationSeparator" w:id="0">
    <w:p w14:paraId="4421498B" w14:textId="77777777" w:rsidR="00D9003C" w:rsidRDefault="00D9003C" w:rsidP="00F355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R:\Alumni Center\Dean for Development\1 - DAB - Master Folder\DAB Meetings\2019 - October 24-25\Tents &amp; Signage\name badges\Extra_last minute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R:\Alumni Center\Dean for Development\1 - DAB - Master Folder\DAB Meetings\2019 - October 24-25\Tents &amp; Signage\name badges\Extra_last minute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First_Name"/>
        <w:mappedName w:val="First Name"/>
        <w:column w:val="0"/>
        <w:lid w:val="en-US"/>
      </w:fieldMapData>
      <w:fieldMapData>
        <w:column w:val="0"/>
        <w:lid w:val="en-US"/>
      </w:fieldMapData>
      <w:fieldMapData>
        <w:type w:val="dbColumn"/>
        <w:name w:val="Last_Name"/>
        <w:mappedName w:val="Last Name"/>
        <w:column w:val="1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DQ2MTI1NrEwMbRQ0lEKTi0uzszPAykwrAUAD3B1bSwAAAA="/>
  </w:docVars>
  <w:rsids>
    <w:rsidRoot w:val="00091F74"/>
    <w:rsid w:val="00091F74"/>
    <w:rsid w:val="000A3172"/>
    <w:rsid w:val="000D70F7"/>
    <w:rsid w:val="0010475F"/>
    <w:rsid w:val="001F77C4"/>
    <w:rsid w:val="00211062"/>
    <w:rsid w:val="00220A6A"/>
    <w:rsid w:val="00265E28"/>
    <w:rsid w:val="0045365B"/>
    <w:rsid w:val="004F1B12"/>
    <w:rsid w:val="005B7918"/>
    <w:rsid w:val="006051CC"/>
    <w:rsid w:val="007F7E2A"/>
    <w:rsid w:val="008368A5"/>
    <w:rsid w:val="009642CB"/>
    <w:rsid w:val="00974175"/>
    <w:rsid w:val="00990C8C"/>
    <w:rsid w:val="00A5109D"/>
    <w:rsid w:val="00A52760"/>
    <w:rsid w:val="00A9063C"/>
    <w:rsid w:val="00C430EB"/>
    <w:rsid w:val="00C60311"/>
    <w:rsid w:val="00C8072B"/>
    <w:rsid w:val="00CD3667"/>
    <w:rsid w:val="00D33036"/>
    <w:rsid w:val="00D9003C"/>
    <w:rsid w:val="00DB2489"/>
    <w:rsid w:val="00F3556C"/>
    <w:rsid w:val="00F86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AD123"/>
  <w15:docId w15:val="{506AC84B-3E2D-4C9D-B31A-19B1C4412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07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527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5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56C"/>
  </w:style>
  <w:style w:type="paragraph" w:styleId="Footer">
    <w:name w:val="footer"/>
    <w:basedOn w:val="Normal"/>
    <w:link w:val="FooterChar"/>
    <w:uiPriority w:val="99"/>
    <w:unhideWhenUsed/>
    <w:rsid w:val="00F35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56C"/>
  </w:style>
  <w:style w:type="paragraph" w:styleId="BalloonText">
    <w:name w:val="Balloon Text"/>
    <w:basedOn w:val="Normal"/>
    <w:link w:val="BalloonTextChar"/>
    <w:uiPriority w:val="99"/>
    <w:semiHidden/>
    <w:unhideWhenUsed/>
    <w:rsid w:val="00F35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5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3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R:\Alumni%20Center\Dean%20for%20Development\1%20-%20DAB%20-%20Master%20Folder\DAB%20Meetings\2019%20-%20October%2024-25\Tents%20&amp;%20Signage\name%20badges\Extra_last%20minute.xlsx" TargetMode="External"/><Relationship Id="rId1" Type="http://schemas.openxmlformats.org/officeDocument/2006/relationships/mailMergeSource" Target="file:///R:\Alumni%20Center\Dean%20for%20Development\1%20-%20DAB%20-%20Master%20Folder\DAB%20Meetings\2019%20-%20October%2024-25\Tents%20&amp;%20Signage\name%20badges\Extra_last%20minute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2146</Words>
  <Characters>1223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LS</Company>
  <LinksUpToDate>false</LinksUpToDate>
  <CharactersWithSpaces>1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Hatstat</dc:creator>
  <cp:lastModifiedBy>Macher, Katrina</cp:lastModifiedBy>
  <cp:revision>6</cp:revision>
  <cp:lastPrinted>2018-04-18T18:22:00Z</cp:lastPrinted>
  <dcterms:created xsi:type="dcterms:W3CDTF">2022-11-17T19:01:00Z</dcterms:created>
  <dcterms:modified xsi:type="dcterms:W3CDTF">2025-06-30T16:04:00Z</dcterms:modified>
</cp:coreProperties>
</file>